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C257F" w14:textId="520695DA" w:rsidR="00C85C2B" w:rsidRPr="00C85C2B" w:rsidRDefault="00C85C2B" w:rsidP="00C85C2B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pl-PL"/>
        </w:rPr>
      </w:pPr>
      <w:r w:rsidRPr="00C85C2B">
        <w:rPr>
          <w:rFonts w:eastAsia="Times New Roman" w:cstheme="minorHAnsi"/>
          <w:sz w:val="24"/>
          <w:szCs w:val="24"/>
          <w:lang w:eastAsia="pl-PL"/>
        </w:rPr>
        <w:t>Załącznik nr 1 do zapytania ofertowego</w:t>
      </w:r>
      <w:r w:rsidR="00DD4B4D">
        <w:rPr>
          <w:rFonts w:eastAsia="Times New Roman" w:cstheme="minorHAnsi"/>
          <w:sz w:val="24"/>
          <w:szCs w:val="24"/>
          <w:lang w:eastAsia="pl-PL"/>
        </w:rPr>
        <w:t xml:space="preserve"> „</w:t>
      </w:r>
      <w:r w:rsidR="00790DCF" w:rsidRPr="00790DCF">
        <w:rPr>
          <w:rFonts w:eastAsia="Times New Roman" w:cstheme="minorHAnsi"/>
          <w:sz w:val="24"/>
          <w:szCs w:val="24"/>
          <w:lang w:eastAsia="pl-PL"/>
        </w:rPr>
        <w:t>Wykonanie audytu dostępności architektonicznej dla 39 budynków dydaktycznych Zachodniopomorskiego Uniwersytetu Technologicznego w Szczecinie.</w:t>
      </w:r>
      <w:r w:rsidR="004C41FD">
        <w:rPr>
          <w:rFonts w:eastAsia="Times New Roman" w:cstheme="minorHAnsi"/>
          <w:sz w:val="24"/>
          <w:szCs w:val="24"/>
          <w:lang w:eastAsia="pl-PL"/>
        </w:rPr>
        <w:t>”</w:t>
      </w:r>
    </w:p>
    <w:p w14:paraId="77A7512D" w14:textId="77777777" w:rsidR="00C85C2B" w:rsidRPr="00C85C2B" w:rsidRDefault="00C85C2B" w:rsidP="00C85C2B">
      <w:pPr>
        <w:spacing w:after="0" w:line="240" w:lineRule="auto"/>
        <w:jc w:val="right"/>
        <w:rPr>
          <w:rFonts w:eastAsia="Times New Roman" w:cstheme="minorHAnsi"/>
          <w:sz w:val="24"/>
          <w:szCs w:val="24"/>
          <w:lang w:eastAsia="pl-PL"/>
        </w:rPr>
      </w:pPr>
    </w:p>
    <w:p w14:paraId="68E21598" w14:textId="77777777" w:rsidR="00C85C2B" w:rsidRPr="00C85C2B" w:rsidRDefault="00C85C2B" w:rsidP="00C85C2B">
      <w:pPr>
        <w:spacing w:after="0" w:line="240" w:lineRule="auto"/>
        <w:contextualSpacing/>
        <w:jc w:val="center"/>
        <w:rPr>
          <w:rFonts w:eastAsiaTheme="majorEastAsia" w:cstheme="minorHAnsi"/>
          <w:b/>
          <w:spacing w:val="-10"/>
          <w:kern w:val="28"/>
          <w:sz w:val="36"/>
          <w:szCs w:val="56"/>
        </w:rPr>
      </w:pPr>
      <w:r w:rsidRPr="00C85C2B">
        <w:rPr>
          <w:rFonts w:eastAsiaTheme="majorEastAsia" w:cstheme="minorHAnsi"/>
          <w:b/>
          <w:spacing w:val="-10"/>
          <w:kern w:val="28"/>
          <w:sz w:val="36"/>
          <w:szCs w:val="56"/>
        </w:rPr>
        <w:t xml:space="preserve">Specyfikacja audytu </w:t>
      </w:r>
      <w:r>
        <w:rPr>
          <w:rFonts w:eastAsiaTheme="majorEastAsia" w:cstheme="minorHAnsi"/>
          <w:b/>
          <w:spacing w:val="-10"/>
          <w:kern w:val="28"/>
          <w:sz w:val="36"/>
          <w:szCs w:val="56"/>
        </w:rPr>
        <w:t>dostępności architektonicznej</w:t>
      </w:r>
    </w:p>
    <w:p w14:paraId="446357F0" w14:textId="77777777" w:rsidR="00C85C2B" w:rsidRPr="00C85C2B" w:rsidRDefault="00C85C2B" w:rsidP="00C85C2B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231655C" w14:textId="77777777" w:rsidR="00C85C2B" w:rsidRPr="00C85C2B" w:rsidRDefault="00C85C2B" w:rsidP="00C85C2B">
      <w:pPr>
        <w:keepNext/>
        <w:keepLines/>
        <w:numPr>
          <w:ilvl w:val="0"/>
          <w:numId w:val="5"/>
        </w:numPr>
        <w:spacing w:before="40" w:after="0" w:line="254" w:lineRule="auto"/>
        <w:ind w:hanging="765"/>
        <w:outlineLvl w:val="1"/>
        <w:rPr>
          <w:rFonts w:eastAsiaTheme="majorEastAsia" w:cstheme="minorHAnsi"/>
          <w:b/>
          <w:color w:val="000000" w:themeColor="text1"/>
          <w:sz w:val="28"/>
          <w:szCs w:val="26"/>
        </w:rPr>
      </w:pPr>
      <w:r w:rsidRPr="00C85C2B">
        <w:rPr>
          <w:rFonts w:eastAsiaTheme="majorEastAsia" w:cstheme="minorHAnsi"/>
          <w:b/>
          <w:color w:val="000000" w:themeColor="text1"/>
          <w:sz w:val="28"/>
          <w:szCs w:val="26"/>
        </w:rPr>
        <w:t>Definicje</w:t>
      </w:r>
    </w:p>
    <w:p w14:paraId="2C0A45BA" w14:textId="77777777" w:rsidR="00C85C2B" w:rsidRPr="00C85C2B" w:rsidRDefault="00C85C2B" w:rsidP="00C85C2B">
      <w:pPr>
        <w:numPr>
          <w:ilvl w:val="0"/>
          <w:numId w:val="1"/>
        </w:numPr>
        <w:tabs>
          <w:tab w:val="left" w:pos="851"/>
        </w:tabs>
        <w:spacing w:after="0" w:line="360" w:lineRule="auto"/>
        <w:ind w:left="567" w:hanging="567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 xml:space="preserve">Bariera – </w:t>
      </w:r>
      <w:r w:rsidRPr="00C85C2B">
        <w:rPr>
          <w:rFonts w:cstheme="minorHAnsi"/>
          <w:sz w:val="24"/>
          <w:szCs w:val="24"/>
        </w:rPr>
        <w:t>przeszkoda fizyczna, architektoniczna lub techniczna, która utrudnia lub uniemożliwia przemieszczanie się, funkcjonowanie oraz przebywanie osób z niepełnosprawnościami (wzroku, słuchu, ruchu) w pomieszczeniu lub wokół pomieszczenia objętego oceną.</w:t>
      </w:r>
    </w:p>
    <w:p w14:paraId="2121B91A" w14:textId="77777777" w:rsidR="00C85C2B" w:rsidRPr="00C85C2B" w:rsidRDefault="00C85C2B" w:rsidP="00C85C2B">
      <w:pPr>
        <w:numPr>
          <w:ilvl w:val="0"/>
          <w:numId w:val="1"/>
        </w:numPr>
        <w:tabs>
          <w:tab w:val="left" w:pos="851"/>
        </w:tabs>
        <w:spacing w:after="0" w:line="360" w:lineRule="auto"/>
        <w:ind w:left="567" w:hanging="567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</w:rPr>
        <w:t xml:space="preserve">Diagnoza – </w:t>
      </w:r>
      <w:r w:rsidRPr="00C85C2B">
        <w:rPr>
          <w:rFonts w:cstheme="minorHAnsi"/>
          <w:color w:val="000000"/>
          <w:sz w:val="24"/>
          <w:szCs w:val="24"/>
        </w:rPr>
        <w:t>rozpoznanie stanu technicznego budynków objętych oceną na podstawie jego cech, w oparciu o znajomość ogólnych prawidłowości.</w:t>
      </w:r>
    </w:p>
    <w:p w14:paraId="25C6EDB1" w14:textId="77777777" w:rsidR="00C85C2B" w:rsidRPr="00C85C2B" w:rsidRDefault="00C85C2B" w:rsidP="00C85C2B">
      <w:pPr>
        <w:numPr>
          <w:ilvl w:val="0"/>
          <w:numId w:val="1"/>
        </w:numPr>
        <w:tabs>
          <w:tab w:val="left" w:pos="851"/>
        </w:tabs>
        <w:spacing w:after="0" w:line="360" w:lineRule="auto"/>
        <w:ind w:left="567" w:hanging="567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</w:rPr>
        <w:t>Identyfikacja barier – rozpoznanie barier w budynkach objętych oceną wg ich cech szczególnych,</w:t>
      </w:r>
    </w:p>
    <w:p w14:paraId="5B997192" w14:textId="77777777" w:rsidR="00C85C2B" w:rsidRPr="00C85C2B" w:rsidRDefault="00C85C2B" w:rsidP="00C85C2B">
      <w:pPr>
        <w:numPr>
          <w:ilvl w:val="0"/>
          <w:numId w:val="1"/>
        </w:numPr>
        <w:tabs>
          <w:tab w:val="left" w:pos="851"/>
        </w:tabs>
        <w:spacing w:after="0" w:line="360" w:lineRule="auto"/>
        <w:ind w:left="567" w:hanging="567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</w:rPr>
        <w:t>Zalecenia – stanowisko Audytora w konkretnej sprawie lub dziedzinie dotyczącej rozpoznanej i badanej bariery wraz z propozycją jej rozwiązania.</w:t>
      </w:r>
    </w:p>
    <w:p w14:paraId="28A6D8D0" w14:textId="77777777" w:rsidR="00C85C2B" w:rsidRPr="00C85C2B" w:rsidRDefault="00C85C2B" w:rsidP="00C85C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D8772F" w14:textId="77777777" w:rsidR="00C85C2B" w:rsidRPr="00C85C2B" w:rsidRDefault="00C85C2B" w:rsidP="00C85C2B">
      <w:pPr>
        <w:keepNext/>
        <w:keepLines/>
        <w:numPr>
          <w:ilvl w:val="0"/>
          <w:numId w:val="5"/>
        </w:numPr>
        <w:spacing w:before="40" w:after="0" w:line="254" w:lineRule="auto"/>
        <w:ind w:hanging="765"/>
        <w:outlineLvl w:val="1"/>
        <w:rPr>
          <w:rFonts w:eastAsiaTheme="majorEastAsia" w:cstheme="minorHAnsi"/>
          <w:b/>
          <w:color w:val="000000" w:themeColor="text1"/>
          <w:sz w:val="28"/>
          <w:szCs w:val="26"/>
        </w:rPr>
      </w:pPr>
      <w:r w:rsidRPr="00C85C2B">
        <w:rPr>
          <w:rFonts w:eastAsiaTheme="majorEastAsia" w:cstheme="minorHAnsi"/>
          <w:b/>
          <w:color w:val="000000" w:themeColor="text1"/>
          <w:sz w:val="28"/>
          <w:szCs w:val="26"/>
        </w:rPr>
        <w:t xml:space="preserve">Przedmiot i zakres audytu </w:t>
      </w:r>
    </w:p>
    <w:p w14:paraId="426114D3" w14:textId="77777777" w:rsidR="00C85C2B" w:rsidRDefault="00C85C2B" w:rsidP="00C85C2B">
      <w:pPr>
        <w:tabs>
          <w:tab w:val="left" w:pos="993"/>
        </w:tabs>
        <w:spacing w:after="0" w:line="36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C85C2B">
        <w:rPr>
          <w:rFonts w:eastAsia="Times New Roman" w:cstheme="minorHAnsi"/>
          <w:sz w:val="24"/>
          <w:szCs w:val="24"/>
          <w:lang w:eastAsia="pl-PL"/>
        </w:rPr>
        <w:t xml:space="preserve">Audyt obejmuje diagnozę budynków, identyfikację barier w nich występujących wraz </w:t>
      </w:r>
      <w:r>
        <w:rPr>
          <w:rFonts w:eastAsia="Times New Roman" w:cstheme="minorHAnsi"/>
          <w:sz w:val="24"/>
          <w:szCs w:val="24"/>
          <w:lang w:eastAsia="pl-PL"/>
        </w:rPr>
        <w:br/>
      </w:r>
      <w:r w:rsidRPr="00C85C2B">
        <w:rPr>
          <w:rFonts w:eastAsia="Times New Roman" w:cstheme="minorHAnsi"/>
          <w:sz w:val="24"/>
          <w:szCs w:val="24"/>
          <w:lang w:eastAsia="pl-PL"/>
        </w:rPr>
        <w:t>z wstępnymi zaleceniami w zakresie ich likwidacji lub eliminacji. Audytem zostaną objęte następujące budynki</w:t>
      </w:r>
      <w:r>
        <w:rPr>
          <w:rFonts w:eastAsia="Times New Roman" w:cstheme="minorHAnsi"/>
          <w:sz w:val="24"/>
          <w:szCs w:val="24"/>
          <w:lang w:eastAsia="pl-PL"/>
        </w:rPr>
        <w:t xml:space="preserve"> dydaktyczne</w:t>
      </w:r>
      <w:r w:rsidRPr="00C85C2B">
        <w:rPr>
          <w:rFonts w:eastAsia="Times New Roman" w:cstheme="minorHAnsi"/>
          <w:sz w:val="24"/>
          <w:szCs w:val="24"/>
          <w:lang w:eastAsia="pl-PL"/>
        </w:rPr>
        <w:t>:</w:t>
      </w:r>
    </w:p>
    <w:p w14:paraId="2168B8D2" w14:textId="77777777" w:rsidR="00C85C2B" w:rsidRPr="00C85C2B" w:rsidRDefault="00C85C2B" w:rsidP="00C85C2B">
      <w:pPr>
        <w:tabs>
          <w:tab w:val="left" w:pos="993"/>
        </w:tabs>
        <w:spacing w:after="0" w:line="360" w:lineRule="auto"/>
        <w:jc w:val="both"/>
        <w:rPr>
          <w:rFonts w:eastAsia="Times New Roman" w:cstheme="minorHAnsi"/>
          <w:sz w:val="24"/>
          <w:szCs w:val="24"/>
          <w:lang w:eastAsia="pl-PL"/>
        </w:rPr>
      </w:pPr>
    </w:p>
    <w:tbl>
      <w:tblPr>
        <w:tblW w:w="9375" w:type="dxa"/>
        <w:jc w:val="center"/>
        <w:shd w:val="clear" w:color="auto" w:fill="FFFFFF" w:themeFill="background1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1"/>
        <w:gridCol w:w="2194"/>
        <w:gridCol w:w="1134"/>
        <w:gridCol w:w="1276"/>
        <w:gridCol w:w="1353"/>
        <w:gridCol w:w="2837"/>
      </w:tblGrid>
      <w:tr w:rsidR="00C85C2B" w:rsidRPr="00A50E52" w14:paraId="4EB6C8B9" w14:textId="77777777" w:rsidTr="0053133C">
        <w:trPr>
          <w:trHeight w:val="450"/>
          <w:jc w:val="center"/>
        </w:trPr>
        <w:tc>
          <w:tcPr>
            <w:tcW w:w="5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98725C8" w14:textId="77777777" w:rsidR="00C85C2B" w:rsidRPr="00A50E52" w:rsidRDefault="00C85C2B" w:rsidP="0053133C">
            <w:pPr>
              <w:rPr>
                <w:b/>
                <w:bCs/>
              </w:rPr>
            </w:pPr>
            <w:r w:rsidRPr="00A50E52">
              <w:rPr>
                <w:b/>
                <w:bCs/>
              </w:rPr>
              <w:t>L.p.</w:t>
            </w:r>
          </w:p>
        </w:tc>
        <w:tc>
          <w:tcPr>
            <w:tcW w:w="2194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C14D29" w14:textId="77777777" w:rsidR="00C85C2B" w:rsidRPr="00A50E52" w:rsidRDefault="00C85C2B" w:rsidP="0053133C">
            <w:pPr>
              <w:rPr>
                <w:b/>
                <w:bCs/>
              </w:rPr>
            </w:pPr>
            <w:r w:rsidRPr="00A50E52">
              <w:rPr>
                <w:b/>
                <w:bCs/>
              </w:rPr>
              <w:t>Nazwa budynku</w:t>
            </w:r>
          </w:p>
        </w:tc>
        <w:tc>
          <w:tcPr>
            <w:tcW w:w="241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2BA001F" w14:textId="77777777" w:rsidR="00C85C2B" w:rsidRPr="00A50E52" w:rsidRDefault="00C85C2B" w:rsidP="0053133C">
            <w:pPr>
              <w:rPr>
                <w:b/>
                <w:bCs/>
                <w:vertAlign w:val="superscript"/>
              </w:rPr>
            </w:pPr>
            <w:r w:rsidRPr="00A50E52">
              <w:rPr>
                <w:b/>
                <w:bCs/>
              </w:rPr>
              <w:t>Powierzchnia, m</w:t>
            </w:r>
            <w:r w:rsidRPr="00A50E52">
              <w:rPr>
                <w:b/>
                <w:bCs/>
                <w:vertAlign w:val="superscript"/>
              </w:rPr>
              <w:t>2</w:t>
            </w:r>
          </w:p>
        </w:tc>
        <w:tc>
          <w:tcPr>
            <w:tcW w:w="1353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A3AA7B" w14:textId="77777777" w:rsidR="00C85C2B" w:rsidRPr="00A50E52" w:rsidRDefault="00C85C2B" w:rsidP="0053133C">
            <w:pPr>
              <w:rPr>
                <w:b/>
                <w:bCs/>
              </w:rPr>
            </w:pPr>
            <w:r w:rsidRPr="00A50E52">
              <w:rPr>
                <w:b/>
                <w:bCs/>
              </w:rPr>
              <w:t>Kondygnacje</w:t>
            </w:r>
          </w:p>
        </w:tc>
        <w:tc>
          <w:tcPr>
            <w:tcW w:w="2837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5D02F62" w14:textId="77777777" w:rsidR="00C85C2B" w:rsidRPr="00A50E52" w:rsidRDefault="00C85C2B" w:rsidP="0053133C">
            <w:pPr>
              <w:rPr>
                <w:b/>
                <w:bCs/>
              </w:rPr>
            </w:pPr>
            <w:r w:rsidRPr="00A50E52">
              <w:rPr>
                <w:b/>
                <w:bCs/>
              </w:rPr>
              <w:t>Adres nieruchomości</w:t>
            </w:r>
          </w:p>
        </w:tc>
      </w:tr>
      <w:tr w:rsidR="00C85C2B" w:rsidRPr="00A50E52" w14:paraId="3D57E7BE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3F4071" w14:textId="77777777" w:rsidR="00C85C2B" w:rsidRPr="00A50E52" w:rsidRDefault="00C85C2B" w:rsidP="0053133C">
            <w:r w:rsidRPr="00A50E52">
              <w:t>1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9803B7" w14:textId="77777777" w:rsidR="00C85C2B" w:rsidRPr="00A50E52" w:rsidRDefault="00C85C2B" w:rsidP="0053133C">
            <w:pPr>
              <w:spacing w:line="240" w:lineRule="auto"/>
            </w:pPr>
            <w:r w:rsidRPr="00A50E52">
              <w:t>WBiHZ</w:t>
            </w:r>
            <w:r w:rsidRPr="00A50E52">
              <w:br/>
              <w:t>budynek dydaktyczn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0D38D6C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E55183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103,55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74C9F0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3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73AA45" w14:textId="77777777" w:rsidR="00C85C2B" w:rsidRPr="00A50E52" w:rsidRDefault="00C85C2B" w:rsidP="0053133C">
            <w:pPr>
              <w:spacing w:line="240" w:lineRule="auto"/>
            </w:pPr>
            <w:r w:rsidRPr="00A50E52">
              <w:t>ul. Janickiego 29</w:t>
            </w:r>
          </w:p>
        </w:tc>
      </w:tr>
      <w:tr w:rsidR="00C85C2B" w:rsidRPr="00A50E52" w14:paraId="306E0954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623338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53EB53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8778BEB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3F9C20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853,71</w:t>
            </w:r>
          </w:p>
        </w:tc>
        <w:tc>
          <w:tcPr>
            <w:tcW w:w="13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555BBB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1ACE230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752330E9" w14:textId="77777777" w:rsidTr="0053133C">
        <w:trPr>
          <w:trHeight w:val="200"/>
          <w:jc w:val="center"/>
        </w:trPr>
        <w:tc>
          <w:tcPr>
            <w:tcW w:w="581" w:type="dxa"/>
            <w:vMerge w:val="restart"/>
            <w:tcBorders>
              <w:top w:val="nil"/>
              <w:left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68B6B5" w14:textId="77777777" w:rsidR="00C85C2B" w:rsidRPr="00A50E52" w:rsidRDefault="00C85C2B" w:rsidP="0053133C">
            <w:r w:rsidRPr="00A50E52">
              <w:t>2</w:t>
            </w:r>
          </w:p>
        </w:tc>
        <w:tc>
          <w:tcPr>
            <w:tcW w:w="219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35F367" w14:textId="77777777" w:rsidR="00C85C2B" w:rsidRPr="00A50E52" w:rsidRDefault="00C85C2B" w:rsidP="0053133C">
            <w:pPr>
              <w:spacing w:line="240" w:lineRule="auto"/>
            </w:pPr>
            <w:r w:rsidRPr="00A50E52">
              <w:t>WBiHZ</w:t>
            </w:r>
            <w:r w:rsidRPr="00A50E52">
              <w:br/>
              <w:t>budynek dydaktyczn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C7925C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468207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862,64</w:t>
            </w:r>
          </w:p>
        </w:tc>
        <w:tc>
          <w:tcPr>
            <w:tcW w:w="13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F71FA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</w:t>
            </w:r>
          </w:p>
        </w:tc>
        <w:tc>
          <w:tcPr>
            <w:tcW w:w="283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1856292" w14:textId="77777777" w:rsidR="00C85C2B" w:rsidRPr="00A50E52" w:rsidRDefault="00C85C2B" w:rsidP="0053133C">
            <w:pPr>
              <w:spacing w:line="240" w:lineRule="auto"/>
            </w:pPr>
            <w:r w:rsidRPr="00A50E52">
              <w:t>ul. Janickiego 32</w:t>
            </w:r>
          </w:p>
        </w:tc>
      </w:tr>
      <w:tr w:rsidR="00C85C2B" w:rsidRPr="00A50E52" w14:paraId="26A7975E" w14:textId="77777777" w:rsidTr="0053133C">
        <w:trPr>
          <w:trHeight w:val="248"/>
          <w:jc w:val="center"/>
        </w:trPr>
        <w:tc>
          <w:tcPr>
            <w:tcW w:w="581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184B7C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14CE8E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E44F6C1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BB0370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622,00</w:t>
            </w:r>
          </w:p>
        </w:tc>
        <w:tc>
          <w:tcPr>
            <w:tcW w:w="1353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7F9170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BFB66E7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0885216F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66B6E9" w14:textId="77777777" w:rsidR="00C85C2B" w:rsidRPr="00A50E52" w:rsidRDefault="00C85C2B" w:rsidP="0053133C">
            <w:r w:rsidRPr="00A50E52">
              <w:t>3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83C03E" w14:textId="77777777" w:rsidR="00C85C2B" w:rsidRPr="00A50E52" w:rsidRDefault="00C85C2B" w:rsidP="0053133C">
            <w:pPr>
              <w:spacing w:line="240" w:lineRule="auto"/>
            </w:pPr>
            <w:r w:rsidRPr="00A50E52">
              <w:t>WBiA</w:t>
            </w:r>
            <w:r w:rsidRPr="00A50E52">
              <w:br/>
              <w:t>budynek główny/ dydaktyczn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72DBD2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67E432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3995,00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AA5B5B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,                   4(3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7FA261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50a</w:t>
            </w:r>
          </w:p>
        </w:tc>
      </w:tr>
      <w:tr w:rsidR="00C85C2B" w:rsidRPr="00A50E52" w14:paraId="371F1B6C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6049A8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F6A3EC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FB722C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57C8DE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3625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C1C00B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F14635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49DEC6D3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6BD29B" w14:textId="77777777" w:rsidR="00C85C2B" w:rsidRPr="00A50E52" w:rsidRDefault="00C85C2B" w:rsidP="0053133C">
            <w:r w:rsidRPr="00A50E52">
              <w:t>4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7B4C04" w14:textId="77777777" w:rsidR="00C85C2B" w:rsidRPr="00A50E52" w:rsidRDefault="00C85C2B" w:rsidP="0053133C">
            <w:pPr>
              <w:spacing w:line="240" w:lineRule="auto"/>
            </w:pPr>
            <w:r w:rsidRPr="00A50E52">
              <w:t>WBiA</w:t>
            </w:r>
            <w:r w:rsidRPr="00A50E52">
              <w:br/>
              <w:t>budynek główny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2008C6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FD6D2B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037,62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51F146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6(5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1A1DE6C" w14:textId="77777777" w:rsidR="00C85C2B" w:rsidRPr="00A50E52" w:rsidRDefault="00C85C2B" w:rsidP="0053133C">
            <w:pPr>
              <w:spacing w:line="240" w:lineRule="auto"/>
            </w:pPr>
            <w:r w:rsidRPr="00A50E52">
              <w:t>ul. Żołnierska 50</w:t>
            </w:r>
          </w:p>
        </w:tc>
      </w:tr>
      <w:tr w:rsidR="00C85C2B" w:rsidRPr="00A50E52" w14:paraId="1CAE7595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7E7495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4B2922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75CF41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9CA92E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019,01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134F3C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0D37EA7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35A9DD49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E18F59" w14:textId="77777777" w:rsidR="00C85C2B" w:rsidRPr="00A50E52" w:rsidRDefault="00C85C2B" w:rsidP="0053133C">
            <w:r w:rsidRPr="00A50E52">
              <w:t>5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452857" w14:textId="77777777" w:rsidR="00C85C2B" w:rsidRPr="00A50E52" w:rsidRDefault="00C85C2B" w:rsidP="0053133C">
            <w:pPr>
              <w:spacing w:line="240" w:lineRule="auto"/>
            </w:pPr>
            <w:r w:rsidRPr="00A50E52">
              <w:t xml:space="preserve">WBiA </w:t>
            </w:r>
            <w:r w:rsidRPr="00A50E52">
              <w:br/>
              <w:t>Laboratorium wodne łokietka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2977BC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E330E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10,89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D6E974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5C6C616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51</w:t>
            </w:r>
          </w:p>
        </w:tc>
      </w:tr>
      <w:tr w:rsidR="00C85C2B" w:rsidRPr="00A50E52" w14:paraId="4FEEC8DC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9B0233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B03FB5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88F326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E4BDF6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-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58794F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032979B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790C59D1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9C7891" w14:textId="77777777" w:rsidR="00C85C2B" w:rsidRPr="00A50E52" w:rsidRDefault="00C85C2B" w:rsidP="0053133C">
            <w:r w:rsidRPr="00A50E52">
              <w:t>6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CA0196" w14:textId="77777777" w:rsidR="00C85C2B" w:rsidRPr="00A50E52" w:rsidRDefault="00C85C2B" w:rsidP="0053133C">
            <w:pPr>
              <w:spacing w:line="240" w:lineRule="auto"/>
            </w:pPr>
            <w:r w:rsidRPr="00A50E52">
              <w:t>WEk</w:t>
            </w:r>
            <w:r w:rsidRPr="00A50E52">
              <w:br/>
              <w:t>budynek administracyjno-dydaktyczn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AB7FBA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4FF12A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523,00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E3B5FF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4C9B407" w14:textId="77777777" w:rsidR="00C85C2B" w:rsidRPr="00A50E52" w:rsidRDefault="00C85C2B" w:rsidP="0053133C">
            <w:pPr>
              <w:spacing w:line="240" w:lineRule="auto"/>
            </w:pPr>
            <w:r w:rsidRPr="00A50E52">
              <w:t>ul. Żołnierska 47</w:t>
            </w:r>
          </w:p>
        </w:tc>
      </w:tr>
      <w:tr w:rsidR="00C85C2B" w:rsidRPr="00A50E52" w14:paraId="3ECC5DEE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DE9FA2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9EFBAC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29A597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C25CDC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116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7136F2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B559F48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709495A0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3C45F5" w14:textId="77777777" w:rsidR="00C85C2B" w:rsidRPr="00A50E52" w:rsidRDefault="00C85C2B" w:rsidP="0053133C">
            <w:r w:rsidRPr="00A50E52">
              <w:t>7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54A152" w14:textId="77777777" w:rsidR="00C85C2B" w:rsidRPr="00A50E52" w:rsidRDefault="00C85C2B" w:rsidP="0053133C">
            <w:pPr>
              <w:spacing w:line="240" w:lineRule="auto"/>
            </w:pPr>
            <w:r w:rsidRPr="00A50E52">
              <w:t>WEk</w:t>
            </w:r>
            <w:r w:rsidRPr="00A50E52">
              <w:br/>
              <w:t>budynek administracyjno-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BD8E0D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FF323C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957,3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36F367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B247475" w14:textId="77777777" w:rsidR="00C85C2B" w:rsidRPr="00A50E52" w:rsidRDefault="00C85C2B" w:rsidP="0053133C">
            <w:pPr>
              <w:spacing w:line="240" w:lineRule="auto"/>
            </w:pPr>
            <w:r w:rsidRPr="00A50E52">
              <w:t>ul. Janickiego 31</w:t>
            </w:r>
          </w:p>
        </w:tc>
      </w:tr>
      <w:tr w:rsidR="00C85C2B" w:rsidRPr="00A50E52" w14:paraId="31D393E4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3D1556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68419C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A9CE71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61BDE9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772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BF6D0A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6C6C07F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150C0944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DD5DCF" w14:textId="77777777" w:rsidR="00C85C2B" w:rsidRPr="00A50E52" w:rsidRDefault="00C85C2B" w:rsidP="0053133C">
            <w:r w:rsidRPr="00A50E52">
              <w:t>8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6488B7" w14:textId="77777777" w:rsidR="00C85C2B" w:rsidRPr="00A50E52" w:rsidRDefault="00C85C2B" w:rsidP="0053133C">
            <w:pPr>
              <w:spacing w:line="240" w:lineRule="auto"/>
            </w:pPr>
            <w:r w:rsidRPr="00A50E52">
              <w:t>WE</w:t>
            </w:r>
            <w:r w:rsidRPr="00A50E52">
              <w:br/>
              <w:t>budynek główny/ dydaktyczn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DDCF5C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68F86E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3970,00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0F5F1D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8C0BC7D" w14:textId="77777777" w:rsidR="00C85C2B" w:rsidRPr="00A50E52" w:rsidRDefault="00C85C2B" w:rsidP="0053133C">
            <w:pPr>
              <w:spacing w:line="240" w:lineRule="auto"/>
            </w:pPr>
            <w:r w:rsidRPr="00A50E52">
              <w:t>ul. Sikorskiego 37</w:t>
            </w:r>
          </w:p>
        </w:tc>
      </w:tr>
      <w:tr w:rsidR="00C85C2B" w:rsidRPr="00A50E52" w14:paraId="1DC696FE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CC20F1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18699B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985804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758345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869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39C49B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3866A4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38A02FA6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9B59F3" w14:textId="77777777" w:rsidR="00C85C2B" w:rsidRPr="00A50E52" w:rsidRDefault="00C85C2B" w:rsidP="0053133C">
            <w:r w:rsidRPr="00A50E52">
              <w:t>9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D6AAA6" w14:textId="77777777" w:rsidR="00C85C2B" w:rsidRPr="00A50E52" w:rsidRDefault="00C85C2B" w:rsidP="0053133C">
            <w:pPr>
              <w:spacing w:line="240" w:lineRule="auto"/>
            </w:pPr>
            <w:r w:rsidRPr="00A50E52">
              <w:t>WE</w:t>
            </w:r>
            <w:r w:rsidRPr="00A50E52">
              <w:br/>
              <w:t>budynek główny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5D874E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1CB5D7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7160,5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78F8B5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8EA1E7B" w14:textId="77777777" w:rsidR="00C85C2B" w:rsidRPr="00A50E52" w:rsidRDefault="00C85C2B" w:rsidP="0053133C">
            <w:pPr>
              <w:spacing w:line="240" w:lineRule="auto"/>
            </w:pPr>
            <w:r w:rsidRPr="00A50E52">
              <w:t xml:space="preserve">ul. 26 kwietnia </w:t>
            </w:r>
            <w:r w:rsidRPr="00326606">
              <w:t>10</w:t>
            </w:r>
          </w:p>
        </w:tc>
      </w:tr>
      <w:tr w:rsidR="00C85C2B" w:rsidRPr="00A50E52" w14:paraId="0C5A7A40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50BA69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0C3672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918742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FED2A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854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E35AA8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19B5A7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3E1F954E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108DAC" w14:textId="77777777" w:rsidR="00C85C2B" w:rsidRPr="00A50E52" w:rsidRDefault="00C85C2B" w:rsidP="0053133C">
            <w:r w:rsidRPr="00A50E52">
              <w:t>10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17AE3B" w14:textId="77777777" w:rsidR="00C85C2B" w:rsidRPr="00A50E52" w:rsidRDefault="00C85C2B" w:rsidP="0053133C">
            <w:pPr>
              <w:spacing w:line="240" w:lineRule="auto"/>
            </w:pPr>
            <w:r w:rsidRPr="00A50E52">
              <w:t>WE</w:t>
            </w:r>
            <w:r w:rsidRPr="00A50E52">
              <w:br/>
              <w:t>rozbudowa budynku (budynek z salą audytoryjną/ dydaktyczny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83E534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FCD1AE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954,18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04FF98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(1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CE159A" w14:textId="77777777" w:rsidR="00C85C2B" w:rsidRPr="00A50E52" w:rsidRDefault="00C85C2B" w:rsidP="0053133C">
            <w:pPr>
              <w:spacing w:line="240" w:lineRule="auto"/>
            </w:pPr>
            <w:r w:rsidRPr="00A50E52">
              <w:t>ul. 26 kwietnia 10</w:t>
            </w:r>
          </w:p>
        </w:tc>
      </w:tr>
      <w:tr w:rsidR="00C85C2B" w:rsidRPr="00A50E52" w14:paraId="23F782FD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AF9B70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EB0A2D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F24F2A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D3F0E5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213,95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CD7E19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6B570F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5532F67B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68E1A6" w14:textId="77777777" w:rsidR="00C85C2B" w:rsidRPr="00A50E52" w:rsidRDefault="00C85C2B" w:rsidP="0053133C">
            <w:r w:rsidRPr="00A50E52">
              <w:t>11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A590EA" w14:textId="77777777" w:rsidR="00C85C2B" w:rsidRPr="00A50E52" w:rsidRDefault="00C85C2B" w:rsidP="0053133C">
            <w:pPr>
              <w:spacing w:line="240" w:lineRule="auto"/>
            </w:pPr>
            <w:r w:rsidRPr="00A50E52">
              <w:t>WI</w:t>
            </w:r>
            <w:r w:rsidRPr="00A50E52">
              <w:br/>
              <w:t>budynek dydaktyczny nr 1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B56BA1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EEB477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860,78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8DFCD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528B1A0" w14:textId="77777777" w:rsidR="00C85C2B" w:rsidRPr="00A50E52" w:rsidRDefault="00C85C2B" w:rsidP="0053133C">
            <w:pPr>
              <w:spacing w:line="240" w:lineRule="auto"/>
            </w:pPr>
            <w:r w:rsidRPr="00A50E52">
              <w:t>ul. Żołnierska 49</w:t>
            </w:r>
          </w:p>
        </w:tc>
      </w:tr>
      <w:tr w:rsidR="00C85C2B" w:rsidRPr="00A50E52" w14:paraId="69161B44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269EBB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A441CE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7D3574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78972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185,95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4AADB9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1F758CA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5CB925EE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20F066" w14:textId="77777777" w:rsidR="00C85C2B" w:rsidRPr="00A50E52" w:rsidRDefault="00C85C2B" w:rsidP="0053133C">
            <w:r w:rsidRPr="00A50E52">
              <w:t>12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B333B9" w14:textId="77777777" w:rsidR="00C85C2B" w:rsidRPr="00A50E52" w:rsidRDefault="00C85C2B" w:rsidP="0053133C">
            <w:pPr>
              <w:spacing w:line="240" w:lineRule="auto"/>
            </w:pPr>
            <w:r w:rsidRPr="00A50E52">
              <w:t>WI</w:t>
            </w:r>
            <w:r w:rsidRPr="00A50E52">
              <w:br/>
              <w:t>budynek dydaktyczny nr 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D422AA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42A129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093,95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2D6DB8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4D72527" w14:textId="77777777" w:rsidR="00C85C2B" w:rsidRPr="00A50E52" w:rsidRDefault="00C85C2B" w:rsidP="0053133C">
            <w:pPr>
              <w:spacing w:line="240" w:lineRule="auto"/>
            </w:pPr>
            <w:r w:rsidRPr="00A50E52">
              <w:t>ul. Żołnierska 52</w:t>
            </w:r>
          </w:p>
        </w:tc>
      </w:tr>
      <w:tr w:rsidR="00C85C2B" w:rsidRPr="00A50E52" w14:paraId="59510292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F0F05B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41A52E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6AB28C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5080B8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030,6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670734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E8C5977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3B9D8E6C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DC7ACD" w14:textId="77777777" w:rsidR="00C85C2B" w:rsidRPr="00A50E52" w:rsidRDefault="00C85C2B" w:rsidP="0053133C">
            <w:r w:rsidRPr="00A50E52">
              <w:t>13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5FC332" w14:textId="77777777" w:rsidR="00C85C2B" w:rsidRPr="00A50E52" w:rsidRDefault="00C85C2B" w:rsidP="0053133C">
            <w:pPr>
              <w:spacing w:line="240" w:lineRule="auto"/>
            </w:pPr>
            <w:r w:rsidRPr="00A50E52">
              <w:t>WIMiM</w:t>
            </w:r>
            <w:r w:rsidRPr="00A50E52">
              <w:br/>
              <w:t>budynek główny/ dydaktyczn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D01BE5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CB0C03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3498,50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98B78A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C60AEB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19</w:t>
            </w:r>
          </w:p>
        </w:tc>
      </w:tr>
      <w:tr w:rsidR="00C85C2B" w:rsidRPr="00A50E52" w14:paraId="321CE198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6D8FCA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3207F5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681819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71459C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757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8832F0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16DCAF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65C3FFB5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074AA7" w14:textId="77777777" w:rsidR="00C85C2B" w:rsidRPr="00A50E52" w:rsidRDefault="00C85C2B" w:rsidP="0053133C">
            <w:r w:rsidRPr="00A50E52">
              <w:t>14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C7B89E" w14:textId="77777777" w:rsidR="00C85C2B" w:rsidRPr="00A50E52" w:rsidRDefault="00C85C2B" w:rsidP="0053133C">
            <w:pPr>
              <w:spacing w:line="240" w:lineRule="auto"/>
            </w:pPr>
            <w:r w:rsidRPr="00A50E52">
              <w:t>WIMiM</w:t>
            </w:r>
            <w:r w:rsidRPr="00A50E52">
              <w:br/>
              <w:t>hala technologiczna „nowa”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0257F8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F5A560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528,14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D63D61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3(2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FFD5C1F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19</w:t>
            </w:r>
          </w:p>
        </w:tc>
      </w:tr>
      <w:tr w:rsidR="00C85C2B" w:rsidRPr="00A50E52" w14:paraId="16604DD7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35A9A2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B96E63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CCB132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B68DD9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3720,31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6CB100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CF0784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14276226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96E064" w14:textId="77777777" w:rsidR="00C85C2B" w:rsidRPr="00A50E52" w:rsidRDefault="00C85C2B" w:rsidP="0053133C">
            <w:r w:rsidRPr="00A50E52">
              <w:t>15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2B010B" w14:textId="77777777" w:rsidR="00C85C2B" w:rsidRPr="00A50E52" w:rsidRDefault="00C85C2B" w:rsidP="0053133C">
            <w:pPr>
              <w:spacing w:line="240" w:lineRule="auto"/>
            </w:pPr>
            <w:r w:rsidRPr="00A50E52">
              <w:t>WIMiM</w:t>
            </w:r>
            <w:r w:rsidRPr="00A50E52">
              <w:br/>
              <w:t>hala technologiczna „stara”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D3DCFD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D18F29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256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6DC2AD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D25C30" w14:textId="77777777" w:rsidR="00C85C2B" w:rsidRPr="00A50E52" w:rsidRDefault="00C85C2B" w:rsidP="0053133C">
            <w:pPr>
              <w:spacing w:line="240" w:lineRule="auto"/>
            </w:pPr>
            <w:r w:rsidRPr="00A50E52">
              <w:t>ul. Sikorskiego 38</w:t>
            </w:r>
          </w:p>
        </w:tc>
      </w:tr>
      <w:tr w:rsidR="00C85C2B" w:rsidRPr="00A50E52" w14:paraId="023762EB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ED14EF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48F974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96AECF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BD029B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bd.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19D21E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B9EB2A0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3AEA929A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DA8D17" w14:textId="77777777" w:rsidR="00C85C2B" w:rsidRPr="00A50E52" w:rsidRDefault="00C85C2B" w:rsidP="0053133C">
            <w:r w:rsidRPr="00A50E52">
              <w:t>16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637C47" w14:textId="77777777" w:rsidR="00C85C2B" w:rsidRPr="00A50E52" w:rsidRDefault="00C85C2B" w:rsidP="0053133C">
            <w:pPr>
              <w:spacing w:line="240" w:lineRule="auto"/>
            </w:pPr>
            <w:r w:rsidRPr="00A50E52">
              <w:t>WIMiM</w:t>
            </w:r>
            <w:r w:rsidRPr="00A50E52">
              <w:br/>
              <w:t>budynek Odlewni Doświadczalnej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A3A73A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34A70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bd.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5B99F5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32E1BBB" w14:textId="77777777" w:rsidR="00C85C2B" w:rsidRPr="00A50E52" w:rsidRDefault="00C85C2B" w:rsidP="0053133C">
            <w:pPr>
              <w:spacing w:line="240" w:lineRule="auto"/>
            </w:pPr>
            <w:r w:rsidRPr="00A50E52">
              <w:t>ul. Sikorskiego 40</w:t>
            </w:r>
          </w:p>
        </w:tc>
      </w:tr>
      <w:tr w:rsidR="00C85C2B" w:rsidRPr="00A50E52" w14:paraId="7519A2A2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06E43A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6E6D72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69893A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C2559B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bd.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5AE57C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22BF81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51772D29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811AD5" w14:textId="77777777" w:rsidR="00C85C2B" w:rsidRPr="00A50E52" w:rsidRDefault="00C85C2B" w:rsidP="0053133C">
            <w:r w:rsidRPr="00A50E52">
              <w:t>17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EF527E" w14:textId="77777777" w:rsidR="00C85C2B" w:rsidRPr="00A50E52" w:rsidRDefault="00C85C2B" w:rsidP="0053133C">
            <w:pPr>
              <w:spacing w:line="240" w:lineRule="auto"/>
            </w:pPr>
            <w:r w:rsidRPr="00A50E52">
              <w:t>WIMiM</w:t>
            </w:r>
            <w:r w:rsidRPr="00A50E52">
              <w:br/>
              <w:t>budynek Katedry Techniki Cieplnej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3C8205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54AFEA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9405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ED8365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(1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FD675EF" w14:textId="77777777" w:rsidR="00C85C2B" w:rsidRPr="00A50E52" w:rsidRDefault="00C85C2B" w:rsidP="0053133C">
            <w:pPr>
              <w:spacing w:line="240" w:lineRule="auto"/>
            </w:pPr>
            <w:r w:rsidRPr="00A50E52">
              <w:t>ul. Sikorskiego 39</w:t>
            </w:r>
          </w:p>
        </w:tc>
      </w:tr>
      <w:tr w:rsidR="00C85C2B" w:rsidRPr="00A50E52" w14:paraId="3B69BAD0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0C67D7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F89D2A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B229FA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012DDE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822,43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497384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8E16EF0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38D9DFB8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309E4B" w14:textId="77777777" w:rsidR="00C85C2B" w:rsidRPr="00A50E52" w:rsidRDefault="00C85C2B" w:rsidP="0053133C">
            <w:r w:rsidRPr="00A50E52">
              <w:t>18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59030" w14:textId="77777777" w:rsidR="00C85C2B" w:rsidRPr="00A50E52" w:rsidRDefault="00C85C2B" w:rsidP="0053133C">
            <w:pPr>
              <w:spacing w:line="240" w:lineRule="auto"/>
            </w:pPr>
            <w:r w:rsidRPr="00A50E52">
              <w:t>WKŚiR</w:t>
            </w:r>
            <w:r w:rsidRPr="00A50E52">
              <w:br/>
              <w:t>budynek główny/ dydaktyczn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E985AF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BA7B58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0307,40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1AA09C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9038A4" w14:textId="77777777" w:rsidR="00C85C2B" w:rsidRPr="00A50E52" w:rsidRDefault="00C85C2B" w:rsidP="0053133C">
            <w:pPr>
              <w:spacing w:line="240" w:lineRule="auto"/>
            </w:pPr>
            <w:r w:rsidRPr="00A50E52">
              <w:t>ul. Słowackiego 17</w:t>
            </w:r>
          </w:p>
        </w:tc>
      </w:tr>
      <w:tr w:rsidR="00C85C2B" w:rsidRPr="00A50E52" w14:paraId="053313FC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6869B1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AB6897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D85906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DC11CC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243,43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A3980E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0CF580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4ACC5607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924DEB" w14:textId="77777777" w:rsidR="00C85C2B" w:rsidRPr="00A50E52" w:rsidRDefault="00C85C2B" w:rsidP="0053133C">
            <w:r w:rsidRPr="00A50E52">
              <w:t>19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C3D9A7" w14:textId="77777777" w:rsidR="00C85C2B" w:rsidRPr="00A50E52" w:rsidRDefault="00C85C2B" w:rsidP="0053133C">
            <w:pPr>
              <w:spacing w:line="240" w:lineRule="auto"/>
            </w:pPr>
            <w:r w:rsidRPr="00A50E52">
              <w:t>WKŚiR</w:t>
            </w:r>
            <w:r w:rsidRPr="00A50E52">
              <w:br/>
              <w:t>hala wegetacyjna administracyjno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81DF17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586647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030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585B0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A80B74" w14:textId="77777777" w:rsidR="00C85C2B" w:rsidRPr="00A50E52" w:rsidRDefault="00C85C2B" w:rsidP="0053133C">
            <w:pPr>
              <w:spacing w:line="240" w:lineRule="auto"/>
            </w:pPr>
            <w:r w:rsidRPr="00A50E52">
              <w:t>ul. Słowackiego 17</w:t>
            </w:r>
          </w:p>
        </w:tc>
      </w:tr>
      <w:tr w:rsidR="00C85C2B" w:rsidRPr="00A50E52" w14:paraId="0C7F523E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0D322C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4A7D7A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BC93B3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7B26D3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823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8D3C9B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25AB285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4C9D8E19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82BCCD" w14:textId="77777777" w:rsidR="00C85C2B" w:rsidRPr="00A50E52" w:rsidRDefault="00C85C2B" w:rsidP="0053133C">
            <w:r w:rsidRPr="00A50E52">
              <w:t>20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91BD02" w14:textId="77777777" w:rsidR="00C85C2B" w:rsidRPr="00A50E52" w:rsidRDefault="00C85C2B" w:rsidP="0053133C">
            <w:pPr>
              <w:spacing w:line="240" w:lineRule="auto"/>
            </w:pPr>
            <w:r w:rsidRPr="00A50E52">
              <w:t>WKŚiR</w:t>
            </w:r>
            <w:r w:rsidRPr="00A50E52">
              <w:br/>
              <w:t>budynek dziekanatu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0CBE38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EA4D49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760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3D112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3(2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8987A6E" w14:textId="77777777" w:rsidR="00C85C2B" w:rsidRPr="00A50E52" w:rsidRDefault="00C85C2B" w:rsidP="0053133C">
            <w:pPr>
              <w:spacing w:line="240" w:lineRule="auto"/>
            </w:pPr>
            <w:r w:rsidRPr="00A50E52">
              <w:t>ul. Słowackiego 17</w:t>
            </w:r>
          </w:p>
        </w:tc>
      </w:tr>
      <w:tr w:rsidR="00C85C2B" w:rsidRPr="00A50E52" w14:paraId="73268398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614181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1AC555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11350D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2D387F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12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DD34E2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0428649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106BC36C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935FB2" w14:textId="77777777" w:rsidR="00C85C2B" w:rsidRPr="00A50E52" w:rsidRDefault="00C85C2B" w:rsidP="0053133C">
            <w:r w:rsidRPr="00A50E52">
              <w:t>21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CB04B5" w14:textId="77777777" w:rsidR="00C85C2B" w:rsidRPr="00A50E52" w:rsidRDefault="00C85C2B" w:rsidP="0053133C">
            <w:pPr>
              <w:spacing w:line="240" w:lineRule="auto"/>
            </w:pPr>
            <w:r w:rsidRPr="00A50E52">
              <w:t>WKŚiR</w:t>
            </w:r>
            <w:r w:rsidRPr="00A50E52">
              <w:br/>
              <w:t>budynek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8073D1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E7C728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602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D02624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(3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2542067" w14:textId="77777777" w:rsidR="00C85C2B" w:rsidRPr="00A50E52" w:rsidRDefault="00C85C2B" w:rsidP="0053133C">
            <w:pPr>
              <w:spacing w:line="240" w:lineRule="auto"/>
            </w:pPr>
            <w:r w:rsidRPr="00A50E52">
              <w:t>ul. P. Pawła VI nr 1</w:t>
            </w:r>
          </w:p>
        </w:tc>
      </w:tr>
      <w:tr w:rsidR="00C85C2B" w:rsidRPr="00A50E52" w14:paraId="20D98FA8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34BBF6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1B88E9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60237E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3E723D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118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B1635A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F3D61B0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3D5A373A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68D71A" w14:textId="77777777" w:rsidR="00C85C2B" w:rsidRPr="00A50E52" w:rsidRDefault="00C85C2B" w:rsidP="0053133C">
            <w:r w:rsidRPr="00A50E52">
              <w:t>22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10EDB1" w14:textId="77777777" w:rsidR="00C85C2B" w:rsidRPr="00A50E52" w:rsidRDefault="00C85C2B" w:rsidP="0053133C">
            <w:pPr>
              <w:spacing w:line="240" w:lineRule="auto"/>
            </w:pPr>
            <w:r w:rsidRPr="00A50E52">
              <w:t>WKŚiR</w:t>
            </w:r>
            <w:r w:rsidRPr="00A50E52">
              <w:br/>
              <w:t>budynek warsztaty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7B72B2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EBF6DF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608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6AAB8B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243C7F1" w14:textId="77777777" w:rsidR="00C85C2B" w:rsidRPr="00A50E52" w:rsidRDefault="00C85C2B" w:rsidP="0053133C">
            <w:pPr>
              <w:spacing w:line="240" w:lineRule="auto"/>
            </w:pPr>
            <w:r w:rsidRPr="00A50E52">
              <w:t>ul. P. Pawła VI nr 1</w:t>
            </w:r>
          </w:p>
        </w:tc>
      </w:tr>
      <w:tr w:rsidR="00C85C2B" w:rsidRPr="00A50E52" w14:paraId="46012645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057B45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56DFAE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CFF958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9D6470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608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22CA65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8BB56E2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13E86894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25FCCF" w14:textId="77777777" w:rsidR="00C85C2B" w:rsidRPr="00A50E52" w:rsidRDefault="00C85C2B" w:rsidP="0053133C">
            <w:r w:rsidRPr="00A50E52">
              <w:t>23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605F94" w14:textId="77777777" w:rsidR="00C85C2B" w:rsidRPr="00A50E52" w:rsidRDefault="00C85C2B" w:rsidP="0053133C">
            <w:pPr>
              <w:spacing w:line="240" w:lineRule="auto"/>
            </w:pPr>
            <w:r w:rsidRPr="00A50E52">
              <w:t>WKŚiR</w:t>
            </w:r>
            <w:r w:rsidRPr="00A50E52">
              <w:br/>
              <w:t>budynek część A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3F6417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EFB075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3050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5133C6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73C0068" w14:textId="77777777" w:rsidR="00C85C2B" w:rsidRPr="00A50E52" w:rsidRDefault="00C85C2B" w:rsidP="0053133C">
            <w:pPr>
              <w:spacing w:line="240" w:lineRule="auto"/>
            </w:pPr>
            <w:r w:rsidRPr="00A50E52">
              <w:t>ul. Pawła VI nr 3a</w:t>
            </w:r>
          </w:p>
        </w:tc>
      </w:tr>
      <w:tr w:rsidR="00C85C2B" w:rsidRPr="00A50E52" w14:paraId="73CA8814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00C497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82B1FD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F32EA6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5153F9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651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0F3DBE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4C06409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7B70F1AE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D36D2A" w14:textId="77777777" w:rsidR="00C85C2B" w:rsidRPr="00A50E52" w:rsidRDefault="00C85C2B" w:rsidP="0053133C">
            <w:r w:rsidRPr="00A50E52">
              <w:t>24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0FAE83" w14:textId="77777777" w:rsidR="00C85C2B" w:rsidRPr="00A50E52" w:rsidRDefault="00C85C2B" w:rsidP="0053133C">
            <w:pPr>
              <w:spacing w:line="240" w:lineRule="auto"/>
            </w:pPr>
            <w:r w:rsidRPr="00A50E52">
              <w:t>WNoŻiR</w:t>
            </w:r>
            <w:r w:rsidRPr="00A50E52">
              <w:br/>
              <w:t>budynek główny dydaktyczno-administracyjn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A6B1A8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FA3A3E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3142,32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994FE9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(3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09B935B" w14:textId="77777777" w:rsidR="00C85C2B" w:rsidRPr="00A50E52" w:rsidRDefault="00C85C2B" w:rsidP="0053133C">
            <w:pPr>
              <w:spacing w:line="240" w:lineRule="auto"/>
            </w:pPr>
            <w:r w:rsidRPr="00A50E52">
              <w:t>ul. K. Królewicza 4</w:t>
            </w:r>
          </w:p>
        </w:tc>
      </w:tr>
      <w:tr w:rsidR="00C85C2B" w:rsidRPr="00A50E52" w14:paraId="0BE0F2B4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F4A86E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EE667D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DEC424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178725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321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A89033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5B0D4D0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203F104F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CB8D46" w14:textId="77777777" w:rsidR="00C85C2B" w:rsidRPr="00A50E52" w:rsidRDefault="00C85C2B" w:rsidP="0053133C">
            <w:r w:rsidRPr="00A50E52">
              <w:t>25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F7A4E0" w14:textId="77777777" w:rsidR="00C85C2B" w:rsidRPr="00A50E52" w:rsidRDefault="00C85C2B" w:rsidP="0053133C">
            <w:pPr>
              <w:spacing w:line="240" w:lineRule="auto"/>
            </w:pPr>
            <w:r w:rsidRPr="00A50E52">
              <w:t>WNoŻiR</w:t>
            </w:r>
            <w:r w:rsidRPr="00A50E52">
              <w:br/>
              <w:t>pawilon A, B, C, D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7CF52D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D683FC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084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921CB5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5643480" w14:textId="77777777" w:rsidR="00C85C2B" w:rsidRPr="00A50E52" w:rsidRDefault="00C85C2B" w:rsidP="0053133C">
            <w:pPr>
              <w:spacing w:line="240" w:lineRule="auto"/>
            </w:pPr>
            <w:r w:rsidRPr="00A50E52">
              <w:t>ul. K. Królewicza 4</w:t>
            </w:r>
          </w:p>
        </w:tc>
      </w:tr>
      <w:tr w:rsidR="00C85C2B" w:rsidRPr="00A50E52" w14:paraId="3D0164F0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615947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AAC392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1D9C85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0A640D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530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ACF001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8059CA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43B73F4F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8A1AC2" w14:textId="77777777" w:rsidR="00C85C2B" w:rsidRPr="00A50E52" w:rsidRDefault="00C85C2B" w:rsidP="0053133C">
            <w:r w:rsidRPr="00A50E52">
              <w:t>26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3180EF" w14:textId="77777777" w:rsidR="00C85C2B" w:rsidRPr="00A50E52" w:rsidRDefault="00C85C2B" w:rsidP="0053133C">
            <w:pPr>
              <w:spacing w:line="240" w:lineRule="auto"/>
            </w:pPr>
            <w:r w:rsidRPr="00A50E52">
              <w:t xml:space="preserve">WNoŻiR </w:t>
            </w:r>
            <w:r w:rsidRPr="00A50E52">
              <w:br/>
              <w:t>budynek główny część B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2C1F6E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BE60D4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3523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9582C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BC5F0E5" w14:textId="77777777" w:rsidR="00C85C2B" w:rsidRPr="00A50E52" w:rsidRDefault="00C85C2B" w:rsidP="0053133C">
            <w:pPr>
              <w:spacing w:line="240" w:lineRule="auto"/>
            </w:pPr>
            <w:r w:rsidRPr="00A50E52">
              <w:t>ul. P. Pawła VI nr 3B</w:t>
            </w:r>
          </w:p>
        </w:tc>
      </w:tr>
      <w:tr w:rsidR="00C85C2B" w:rsidRPr="00A50E52" w14:paraId="4C6A2F97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04836D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32E29D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2C57BD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2E91B3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795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986806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DBB2E2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7B3DA8EC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B08322" w14:textId="77777777" w:rsidR="00C85C2B" w:rsidRPr="00A50E52" w:rsidRDefault="00C85C2B" w:rsidP="0053133C">
            <w:r w:rsidRPr="00A50E52">
              <w:t>27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A36992" w14:textId="77777777" w:rsidR="00C85C2B" w:rsidRPr="00A50E52" w:rsidRDefault="00C85C2B" w:rsidP="0053133C">
            <w:pPr>
              <w:spacing w:line="240" w:lineRule="auto"/>
            </w:pPr>
            <w:r w:rsidRPr="00A50E52">
              <w:rPr>
                <w:noProof/>
              </w:rPr>
              <w:t xml:space="preserve">WNoŻiR </w:t>
            </w:r>
            <w:r w:rsidRPr="00A50E52">
              <w:rPr>
                <w:noProof/>
              </w:rPr>
              <w:br/>
              <w:t>CBiMO dydaktyczno-administracyj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15E50C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00E37D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155,57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23FBFD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8700FC" w14:textId="77777777" w:rsidR="00C85C2B" w:rsidRPr="00A50E52" w:rsidRDefault="00C85C2B" w:rsidP="0053133C">
            <w:pPr>
              <w:spacing w:line="240" w:lineRule="auto"/>
            </w:pPr>
            <w:r w:rsidRPr="00A50E52">
              <w:t>ul. Janickiego 35</w:t>
            </w:r>
          </w:p>
        </w:tc>
      </w:tr>
      <w:tr w:rsidR="00C85C2B" w:rsidRPr="00A50E52" w14:paraId="2D7DA9B0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865CB9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9FE9C4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D7E5C3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963059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084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C99D3F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A26EB2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7C3D03ED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E384B4" w14:textId="77777777" w:rsidR="00C85C2B" w:rsidRPr="00A50E52" w:rsidRDefault="00C85C2B" w:rsidP="0053133C">
            <w:r w:rsidRPr="00A50E52">
              <w:t>28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66B6F8" w14:textId="77777777" w:rsidR="00C85C2B" w:rsidRPr="00A50E52" w:rsidRDefault="00C85C2B" w:rsidP="0053133C">
            <w:pPr>
              <w:spacing w:line="240" w:lineRule="auto"/>
            </w:pPr>
            <w:r w:rsidRPr="00A50E52">
              <w:t>WTMiT</w:t>
            </w:r>
            <w:r w:rsidRPr="00A50E52">
              <w:br/>
              <w:t>budynek główny/ dydaktyczn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86302C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F2C6EC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65550,00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C63BC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7(1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7EF23CC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41</w:t>
            </w:r>
          </w:p>
        </w:tc>
      </w:tr>
      <w:tr w:rsidR="00C85C2B" w:rsidRPr="00A50E52" w14:paraId="51F8AB72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CC8B7D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1025F0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8C0E66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115153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172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699C2B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98EE3F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386D8C81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D615F8" w14:textId="77777777" w:rsidR="00C85C2B" w:rsidRPr="00A50E52" w:rsidRDefault="00C85C2B" w:rsidP="0053133C">
            <w:r w:rsidRPr="00A50E52">
              <w:t>29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15B7F6" w14:textId="77777777" w:rsidR="00C85C2B" w:rsidRPr="00A50E52" w:rsidRDefault="00C85C2B" w:rsidP="0053133C">
            <w:pPr>
              <w:spacing w:line="240" w:lineRule="auto"/>
            </w:pPr>
            <w:r w:rsidRPr="00A50E52">
              <w:t>WTMiT</w:t>
            </w:r>
            <w:r w:rsidRPr="00A50E52">
              <w:br/>
              <w:t>hala „A”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3F55A6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C58FC2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bd.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8BFC5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751CE8C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41</w:t>
            </w:r>
          </w:p>
        </w:tc>
      </w:tr>
      <w:tr w:rsidR="00C85C2B" w:rsidRPr="00A50E52" w14:paraId="30E1AB61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B3FAD1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AA087A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142763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37A621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2160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ED1D6E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8EBC7B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1FF3BBF3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7862E8" w14:textId="77777777" w:rsidR="00C85C2B" w:rsidRPr="00A50E52" w:rsidRDefault="00C85C2B" w:rsidP="0053133C">
            <w:r w:rsidRPr="00A50E52">
              <w:t>30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7740BD" w14:textId="77777777" w:rsidR="00C85C2B" w:rsidRPr="00A50E52" w:rsidRDefault="00C85C2B" w:rsidP="0053133C">
            <w:pPr>
              <w:spacing w:line="240" w:lineRule="auto"/>
            </w:pPr>
            <w:r w:rsidRPr="00A50E52">
              <w:t>WTMiT</w:t>
            </w:r>
            <w:r w:rsidRPr="00A50E52">
              <w:br/>
              <w:t>hala „B”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FB6010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A111A5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bd.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2E9387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FDE5871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41</w:t>
            </w:r>
          </w:p>
        </w:tc>
      </w:tr>
      <w:tr w:rsidR="00C85C2B" w:rsidRPr="00A50E52" w14:paraId="67501679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7E1C09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067F67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526F1A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7D2CBB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1050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29FE8A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516D0AB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5ECDB6BE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7AFE72" w14:textId="77777777" w:rsidR="00C85C2B" w:rsidRPr="00A50E52" w:rsidRDefault="00C85C2B" w:rsidP="0053133C">
            <w:r w:rsidRPr="00A50E52">
              <w:t>31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8010C4" w14:textId="77777777" w:rsidR="00C85C2B" w:rsidRPr="00A50E52" w:rsidRDefault="00C85C2B" w:rsidP="0053133C">
            <w:pPr>
              <w:spacing w:line="240" w:lineRule="auto"/>
            </w:pPr>
            <w:r w:rsidRPr="00A50E52">
              <w:t>WTMiT</w:t>
            </w:r>
            <w:r w:rsidRPr="00A50E52">
              <w:br/>
              <w:t>Laboratorium Zakładowe Wibroakustyki Stosowanej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0FEF44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5AE928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bd.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AF7B1F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A133B10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41</w:t>
            </w:r>
          </w:p>
        </w:tc>
      </w:tr>
      <w:tr w:rsidR="00C85C2B" w:rsidRPr="00A50E52" w14:paraId="56D1FDCD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E88060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91A530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7AF2C4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BFF1E3" w14:textId="77777777" w:rsidR="00C85C2B" w:rsidRPr="00A50E52" w:rsidRDefault="00C85C2B" w:rsidP="0053133C">
            <w:pPr>
              <w:spacing w:line="240" w:lineRule="auto"/>
              <w:jc w:val="center"/>
            </w:pPr>
            <w:r>
              <w:t>153,6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AF8381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954D73C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5FA90751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02759E" w14:textId="77777777" w:rsidR="00C85C2B" w:rsidRPr="00A50E52" w:rsidRDefault="00C85C2B" w:rsidP="0053133C">
            <w:r w:rsidRPr="00A50E52">
              <w:t>32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670790" w14:textId="77777777" w:rsidR="00C85C2B" w:rsidRPr="00A50E52" w:rsidRDefault="00C85C2B" w:rsidP="0053133C">
            <w:pPr>
              <w:spacing w:line="240" w:lineRule="auto"/>
            </w:pPr>
            <w:r w:rsidRPr="00A50E52">
              <w:t>WTiICh</w:t>
            </w:r>
            <w:r w:rsidRPr="00A50E52">
              <w:br/>
              <w:t>budynek główny/ dydaktyczn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99FF00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D854C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731,37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383AF7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13B012D" w14:textId="77777777" w:rsidR="00C85C2B" w:rsidRPr="00A50E52" w:rsidRDefault="00C85C2B" w:rsidP="0053133C">
            <w:pPr>
              <w:spacing w:line="240" w:lineRule="auto"/>
            </w:pPr>
            <w:r w:rsidRPr="00A50E52">
              <w:t>ul. Pułaskiego 10</w:t>
            </w:r>
          </w:p>
        </w:tc>
      </w:tr>
      <w:tr w:rsidR="00C85C2B" w:rsidRPr="00A50E52" w14:paraId="19E8691B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8AA4CF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E1991A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BB56AF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F9420E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720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67DBB1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963EF84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60FF070D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14F599" w14:textId="77777777" w:rsidR="00C85C2B" w:rsidRPr="00A50E52" w:rsidRDefault="00C85C2B" w:rsidP="0053133C">
            <w:r w:rsidRPr="00A50E52">
              <w:t>33</w:t>
            </w:r>
          </w:p>
        </w:tc>
        <w:tc>
          <w:tcPr>
            <w:tcW w:w="21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1E9851" w14:textId="77777777" w:rsidR="00C85C2B" w:rsidRPr="00A50E52" w:rsidRDefault="00C85C2B" w:rsidP="0053133C">
            <w:pPr>
              <w:spacing w:line="240" w:lineRule="auto"/>
            </w:pPr>
            <w:r w:rsidRPr="00A50E52">
              <w:t>WTiICh</w:t>
            </w:r>
            <w:r w:rsidRPr="00A50E52">
              <w:br/>
              <w:t>budynek główny/ dydaktycz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63BEF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F617DD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1425,00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FE6388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6(5)</w:t>
            </w:r>
          </w:p>
        </w:tc>
        <w:tc>
          <w:tcPr>
            <w:tcW w:w="28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3D47FA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42</w:t>
            </w:r>
          </w:p>
        </w:tc>
      </w:tr>
      <w:tr w:rsidR="00C85C2B" w:rsidRPr="00A50E52" w14:paraId="1EB213B2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BE77A2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0060A3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881E70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484A2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800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60FB70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19AE78F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6CD15AE3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AA56BA" w14:textId="77777777" w:rsidR="00C85C2B" w:rsidRPr="00A50E52" w:rsidRDefault="00C85C2B" w:rsidP="0053133C">
            <w:r w:rsidRPr="00A50E52">
              <w:t>34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CDE6DA" w14:textId="77777777" w:rsidR="00C85C2B" w:rsidRPr="00A50E52" w:rsidRDefault="00C85C2B" w:rsidP="0053133C">
            <w:pPr>
              <w:spacing w:line="240" w:lineRule="auto"/>
            </w:pPr>
            <w:r w:rsidRPr="00A50E52">
              <w:t>Budynek Jednostek Międzywydziałowych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1E0566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C1E97A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9156,00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26DBD8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9(8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8CC9DDF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48</w:t>
            </w:r>
          </w:p>
        </w:tc>
      </w:tr>
      <w:tr w:rsidR="00C85C2B" w:rsidRPr="00A50E52" w14:paraId="39C95EE9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989F5E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269804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A29424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19F5E1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362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FA998C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DE15D69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4AB50F28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4ADB58" w14:textId="77777777" w:rsidR="00C85C2B" w:rsidRPr="00A50E52" w:rsidRDefault="00C85C2B" w:rsidP="0053133C">
            <w:r w:rsidRPr="00A50E52">
              <w:t>35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CDC2D8" w14:textId="77777777" w:rsidR="00C85C2B" w:rsidRPr="00A50E52" w:rsidRDefault="00C85C2B" w:rsidP="0053133C">
            <w:pPr>
              <w:spacing w:line="240" w:lineRule="auto"/>
            </w:pPr>
            <w:r w:rsidRPr="00A50E52">
              <w:t>Biblioteka Główna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B8A651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D16710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679,39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6BB166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(1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B814EB4" w14:textId="77777777" w:rsidR="00C85C2B" w:rsidRPr="00A50E52" w:rsidRDefault="00C85C2B" w:rsidP="0053133C">
            <w:pPr>
              <w:spacing w:line="240" w:lineRule="auto"/>
            </w:pPr>
            <w:r w:rsidRPr="00A50E52">
              <w:t>ul. Ku Słońcu 140</w:t>
            </w:r>
          </w:p>
        </w:tc>
      </w:tr>
      <w:tr w:rsidR="00C85C2B" w:rsidRPr="00A50E52" w14:paraId="1274C944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13469D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88C55C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082979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2BD2A2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644,57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C7C39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E767BB6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583B6C59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59E882" w14:textId="77777777" w:rsidR="00C85C2B" w:rsidRPr="00A50E52" w:rsidRDefault="00C85C2B" w:rsidP="0053133C">
            <w:r w:rsidRPr="00A50E52">
              <w:t>36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397C8D" w14:textId="77777777" w:rsidR="00C85C2B" w:rsidRPr="00A50E52" w:rsidRDefault="00C85C2B" w:rsidP="0053133C">
            <w:pPr>
              <w:spacing w:line="240" w:lineRule="auto"/>
            </w:pPr>
            <w:r w:rsidRPr="00A50E52">
              <w:t>RCiITT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6BDEFB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55E7AD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287,97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A59CEF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(4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82426F" w14:textId="77777777" w:rsidR="00C85C2B" w:rsidRPr="00A50E52" w:rsidRDefault="00C85C2B" w:rsidP="0053133C">
            <w:pPr>
              <w:spacing w:line="240" w:lineRule="auto"/>
            </w:pPr>
            <w:r w:rsidRPr="00A50E52">
              <w:t>ul. Jagiellońska 20-21</w:t>
            </w:r>
          </w:p>
        </w:tc>
      </w:tr>
      <w:tr w:rsidR="00C85C2B" w:rsidRPr="00A50E52" w14:paraId="6386E689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B86BDE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0F262D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385002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623763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545,98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F3C8EE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06FFE99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35E1025B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46F406" w14:textId="77777777" w:rsidR="00C85C2B" w:rsidRPr="00A50E52" w:rsidRDefault="00C85C2B" w:rsidP="0053133C">
            <w:bookmarkStart w:id="0" w:name="_Hlk22273220"/>
            <w:bookmarkStart w:id="1" w:name="_Hlk22273201"/>
            <w:r w:rsidRPr="00A50E52">
              <w:t>37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0C643E" w14:textId="77777777" w:rsidR="00C85C2B" w:rsidRPr="00A50E52" w:rsidRDefault="00C85C2B" w:rsidP="0053133C">
            <w:pPr>
              <w:spacing w:line="240" w:lineRule="auto"/>
            </w:pPr>
            <w:r w:rsidRPr="00A50E52">
              <w:t>Budynek Centrum Dydaktyczno- Badawcze Nanotechnologii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6E8519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F50378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11104,61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93084F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6(4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7B27FE4" w14:textId="77777777" w:rsidR="00C85C2B" w:rsidRPr="00A50E52" w:rsidRDefault="00C85C2B" w:rsidP="0053133C">
            <w:pPr>
              <w:spacing w:line="240" w:lineRule="auto"/>
            </w:pPr>
            <w:r w:rsidRPr="00A50E52">
              <w:t>Al. Piastów 45</w:t>
            </w:r>
          </w:p>
        </w:tc>
      </w:tr>
      <w:tr w:rsidR="00C85C2B" w:rsidRPr="00A50E52" w14:paraId="74A7CFBA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241D33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80F396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0D94F7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18888C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384,5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3B1AE8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0840B06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2A334893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D8F7A6" w14:textId="77777777" w:rsidR="00C85C2B" w:rsidRPr="00A50E52" w:rsidRDefault="00C85C2B" w:rsidP="0053133C">
            <w:r w:rsidRPr="00A50E52">
              <w:t>38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A1767D" w14:textId="77777777" w:rsidR="00C85C2B" w:rsidRPr="00A50E52" w:rsidRDefault="00C85C2B" w:rsidP="0053133C">
            <w:pPr>
              <w:spacing w:line="240" w:lineRule="auto"/>
            </w:pPr>
            <w:r w:rsidRPr="00A50E52">
              <w:t>Studium Kultury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4B9BC9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A449F4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553,00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B610F9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(3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2B5F98C" w14:textId="77777777" w:rsidR="00C85C2B" w:rsidRPr="00A50E52" w:rsidRDefault="00C85C2B" w:rsidP="0053133C">
            <w:pPr>
              <w:spacing w:line="240" w:lineRule="auto"/>
            </w:pPr>
            <w:r w:rsidRPr="00A50E52">
              <w:t>Ul. Wyspiańskiego 1</w:t>
            </w:r>
          </w:p>
        </w:tc>
      </w:tr>
      <w:bookmarkEnd w:id="0"/>
      <w:tr w:rsidR="00C85C2B" w:rsidRPr="00A50E52" w14:paraId="1D44AF09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740BA4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EF5D0E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D1D10E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  <w:p w14:paraId="2B4DE04D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A2B81F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404,00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7E6869" w14:textId="77777777" w:rsidR="00C85C2B" w:rsidRPr="00A50E52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278543E" w14:textId="77777777" w:rsidR="00C85C2B" w:rsidRPr="00A50E52" w:rsidRDefault="00C85C2B" w:rsidP="0053133C">
            <w:pPr>
              <w:spacing w:line="240" w:lineRule="auto"/>
            </w:pPr>
          </w:p>
        </w:tc>
      </w:tr>
      <w:tr w:rsidR="00C85C2B" w:rsidRPr="00A50E52" w14:paraId="29BB7CEE" w14:textId="77777777" w:rsidTr="0053133C">
        <w:trPr>
          <w:trHeight w:val="218"/>
          <w:jc w:val="center"/>
        </w:trPr>
        <w:tc>
          <w:tcPr>
            <w:tcW w:w="58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FB9DF2" w14:textId="77777777" w:rsidR="00C85C2B" w:rsidRPr="00A50E52" w:rsidRDefault="00C85C2B" w:rsidP="0053133C">
            <w:bookmarkStart w:id="2" w:name="_Hlk22273440"/>
            <w:bookmarkEnd w:id="1"/>
            <w:r w:rsidRPr="00A50E52">
              <w:t>39</w:t>
            </w:r>
          </w:p>
        </w:tc>
        <w:tc>
          <w:tcPr>
            <w:tcW w:w="2194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E7372A" w14:textId="77777777" w:rsidR="00C85C2B" w:rsidRPr="00A50E52" w:rsidRDefault="00C85C2B" w:rsidP="0053133C">
            <w:pPr>
              <w:spacing w:line="240" w:lineRule="auto"/>
            </w:pPr>
            <w:r w:rsidRPr="00A50E52">
              <w:t>SWFiS</w:t>
            </w:r>
            <w:r w:rsidRPr="00A50E52">
              <w:br/>
              <w:t>hala sportowa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3C0F9D" w14:textId="77777777" w:rsidR="00C85C2B" w:rsidRPr="00A50E52" w:rsidRDefault="00C85C2B" w:rsidP="0053133C">
            <w:pPr>
              <w:spacing w:line="240" w:lineRule="auto"/>
            </w:pPr>
            <w:r w:rsidRPr="00A50E52">
              <w:t>Użytkow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2FCD34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2943,00</w:t>
            </w:r>
          </w:p>
        </w:tc>
        <w:tc>
          <w:tcPr>
            <w:tcW w:w="1353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0358E" w14:textId="77777777" w:rsidR="00C85C2B" w:rsidRPr="00A50E52" w:rsidRDefault="00C85C2B" w:rsidP="0053133C">
            <w:pPr>
              <w:spacing w:line="240" w:lineRule="auto"/>
              <w:jc w:val="center"/>
            </w:pPr>
            <w:r w:rsidRPr="00A50E52">
              <w:t>3(2)</w:t>
            </w:r>
          </w:p>
        </w:tc>
        <w:tc>
          <w:tcPr>
            <w:tcW w:w="2837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73777B" w14:textId="77777777" w:rsidR="00C85C2B" w:rsidRPr="00A50E52" w:rsidRDefault="00C85C2B" w:rsidP="0053133C">
            <w:pPr>
              <w:spacing w:line="240" w:lineRule="auto"/>
            </w:pPr>
            <w:r w:rsidRPr="00A50E52">
              <w:t>Ul. Tenisowa 33</w:t>
            </w:r>
          </w:p>
        </w:tc>
      </w:tr>
      <w:tr w:rsidR="00C85C2B" w:rsidRPr="004B5DC1" w14:paraId="0F84E02B" w14:textId="77777777" w:rsidTr="0053133C">
        <w:trPr>
          <w:trHeight w:val="250"/>
          <w:jc w:val="center"/>
        </w:trPr>
        <w:tc>
          <w:tcPr>
            <w:tcW w:w="581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B488BC" w14:textId="77777777" w:rsidR="00C85C2B" w:rsidRPr="00A50E52" w:rsidRDefault="00C85C2B" w:rsidP="0053133C"/>
        </w:tc>
        <w:tc>
          <w:tcPr>
            <w:tcW w:w="2194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EE58B4" w14:textId="77777777" w:rsidR="00C85C2B" w:rsidRPr="00A50E52" w:rsidRDefault="00C85C2B" w:rsidP="0053133C">
            <w:pPr>
              <w:spacing w:line="240" w:lineRule="auto"/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CDEB60" w14:textId="77777777" w:rsidR="00C85C2B" w:rsidRPr="00A50E52" w:rsidRDefault="00C85C2B" w:rsidP="0053133C">
            <w:pPr>
              <w:spacing w:line="240" w:lineRule="auto"/>
            </w:pPr>
            <w:r w:rsidRPr="00A50E52">
              <w:t>Zabudow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CB90A0" w14:textId="77777777" w:rsidR="00C85C2B" w:rsidRPr="004B5DC1" w:rsidRDefault="00C85C2B" w:rsidP="0053133C">
            <w:pPr>
              <w:spacing w:line="240" w:lineRule="auto"/>
              <w:jc w:val="center"/>
            </w:pPr>
            <w:r w:rsidRPr="00A50E52">
              <w:t>1915,75</w:t>
            </w:r>
          </w:p>
        </w:tc>
        <w:tc>
          <w:tcPr>
            <w:tcW w:w="1353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78204B" w14:textId="77777777" w:rsidR="00C85C2B" w:rsidRPr="004B5DC1" w:rsidRDefault="00C85C2B" w:rsidP="0053133C">
            <w:pPr>
              <w:spacing w:line="240" w:lineRule="auto"/>
              <w:jc w:val="center"/>
            </w:pPr>
          </w:p>
        </w:tc>
        <w:tc>
          <w:tcPr>
            <w:tcW w:w="2837" w:type="dxa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77BB2BD" w14:textId="77777777" w:rsidR="00C85C2B" w:rsidRPr="004B5DC1" w:rsidRDefault="00C85C2B" w:rsidP="0053133C">
            <w:pPr>
              <w:spacing w:line="240" w:lineRule="auto"/>
            </w:pPr>
          </w:p>
        </w:tc>
      </w:tr>
    </w:tbl>
    <w:bookmarkEnd w:id="2"/>
    <w:p w14:paraId="77988D7C" w14:textId="77777777" w:rsidR="00C85C2B" w:rsidRDefault="00C85C2B" w:rsidP="00C85C2B">
      <w:r w:rsidRPr="004B5DC1">
        <w:t>W nawiasach wpisana jest liczba kondygnacji naziemnych</w:t>
      </w:r>
      <w:r>
        <w:t>, bez strychu</w:t>
      </w:r>
    </w:p>
    <w:p w14:paraId="3278D345" w14:textId="77777777" w:rsidR="00C85C2B" w:rsidRPr="00C85C2B" w:rsidRDefault="00C85C2B" w:rsidP="00C85C2B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C85C2B">
        <w:rPr>
          <w:rFonts w:eastAsia="Times New Roman" w:cstheme="minorHAnsi"/>
          <w:b/>
          <w:sz w:val="24"/>
          <w:szCs w:val="24"/>
          <w:lang w:eastAsia="pl-PL"/>
        </w:rPr>
        <w:t xml:space="preserve">Ocenie dostępności </w:t>
      </w:r>
      <w:r>
        <w:rPr>
          <w:rFonts w:eastAsia="Times New Roman" w:cstheme="minorHAnsi"/>
          <w:b/>
          <w:sz w:val="24"/>
          <w:szCs w:val="24"/>
          <w:lang w:eastAsia="pl-PL"/>
        </w:rPr>
        <w:t xml:space="preserve">architektonicznej </w:t>
      </w:r>
      <w:r w:rsidRPr="00C85C2B">
        <w:rPr>
          <w:rFonts w:eastAsia="Times New Roman" w:cstheme="minorHAnsi"/>
          <w:b/>
          <w:sz w:val="24"/>
          <w:szCs w:val="24"/>
          <w:lang w:eastAsia="pl-PL"/>
        </w:rPr>
        <w:t>podlegają:</w:t>
      </w:r>
    </w:p>
    <w:p w14:paraId="604DD668" w14:textId="77777777" w:rsidR="00C85C2B" w:rsidRPr="00C85C2B" w:rsidRDefault="00C85C2B" w:rsidP="00C85C2B">
      <w:pPr>
        <w:numPr>
          <w:ilvl w:val="0"/>
          <w:numId w:val="3"/>
        </w:numPr>
        <w:tabs>
          <w:tab w:val="left" w:pos="851"/>
        </w:tabs>
        <w:spacing w:after="0" w:line="360" w:lineRule="auto"/>
        <w:ind w:left="426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Otoczenie budynków m.in. ciągi piesze, miejsca postojowe, nawierzchnia, oznaczenia dźwiękowe i dotykowe.</w:t>
      </w:r>
    </w:p>
    <w:p w14:paraId="2527338B" w14:textId="77777777" w:rsidR="00C85C2B" w:rsidRPr="00C85C2B" w:rsidRDefault="00C85C2B" w:rsidP="00C85C2B">
      <w:pPr>
        <w:numPr>
          <w:ilvl w:val="0"/>
          <w:numId w:val="3"/>
        </w:numPr>
        <w:tabs>
          <w:tab w:val="left" w:pos="851"/>
        </w:tabs>
        <w:spacing w:after="0" w:line="360" w:lineRule="auto"/>
        <w:ind w:left="426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Strefy wejściowe budynków m.in. ciągi piesze, szerokość przejść, oznakowania, dostęp do budynku.</w:t>
      </w:r>
    </w:p>
    <w:p w14:paraId="6BF11437" w14:textId="77777777" w:rsidR="00C85C2B" w:rsidRPr="00C85C2B" w:rsidRDefault="00C85C2B" w:rsidP="00C85C2B">
      <w:pPr>
        <w:numPr>
          <w:ilvl w:val="0"/>
          <w:numId w:val="3"/>
        </w:numPr>
        <w:tabs>
          <w:tab w:val="left" w:pos="851"/>
        </w:tabs>
        <w:spacing w:after="0" w:line="360" w:lineRule="auto"/>
        <w:ind w:left="426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lastRenderedPageBreak/>
        <w:t>Komunikacja pionowa i pozioma budynku m.in.: korytarze, zmiany poziomów, możliwe przeszkody, wykończenie posadzek i ścian, drzwi, schody, dźwigi, podnośniki.</w:t>
      </w:r>
    </w:p>
    <w:p w14:paraId="1AA16F14" w14:textId="27ACAADD" w:rsidR="00C85C2B" w:rsidRDefault="00C85C2B" w:rsidP="00C85C2B">
      <w:pPr>
        <w:numPr>
          <w:ilvl w:val="0"/>
          <w:numId w:val="3"/>
        </w:numPr>
        <w:tabs>
          <w:tab w:val="left" w:pos="851"/>
        </w:tabs>
        <w:spacing w:after="0" w:line="360" w:lineRule="auto"/>
        <w:ind w:left="426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Dostępność usług i funkcji m.in. oświetlenie, stanowiska obsługi, dostęp do oznaczeń, dostępność toalet.</w:t>
      </w:r>
    </w:p>
    <w:p w14:paraId="3E2F17B9" w14:textId="41BF746A" w:rsidR="00C85C2B" w:rsidRPr="00C85C2B" w:rsidRDefault="00C85C2B" w:rsidP="00C85C2B">
      <w:pPr>
        <w:numPr>
          <w:ilvl w:val="0"/>
          <w:numId w:val="3"/>
        </w:numPr>
        <w:tabs>
          <w:tab w:val="left" w:pos="851"/>
        </w:tabs>
        <w:spacing w:after="0" w:line="360" w:lineRule="auto"/>
        <w:ind w:left="426"/>
        <w:contextualSpacing/>
        <w:jc w:val="both"/>
        <w:rPr>
          <w:rFonts w:cstheme="minorHAnsi"/>
          <w:sz w:val="24"/>
          <w:szCs w:val="24"/>
          <w:lang w:eastAsia="pl-PL"/>
        </w:rPr>
      </w:pPr>
      <w:r>
        <w:rPr>
          <w:rFonts w:cstheme="minorHAnsi"/>
          <w:sz w:val="24"/>
          <w:szCs w:val="24"/>
          <w:lang w:eastAsia="pl-PL"/>
        </w:rPr>
        <w:t>W każdym budynku ocenie dostępności podlegać będzie 3-5 wybranych pomieszczeń np. sale wykładowe, ćwiczeniowe (laboratoryjne), dziekanat, biblioteka</w:t>
      </w:r>
      <w:r w:rsidR="00696F83">
        <w:rPr>
          <w:rFonts w:cstheme="minorHAnsi"/>
          <w:sz w:val="24"/>
          <w:szCs w:val="24"/>
          <w:lang w:eastAsia="pl-PL"/>
        </w:rPr>
        <w:t>, które wskazane zostaną przez Zamawiaj</w:t>
      </w:r>
      <w:r w:rsidR="0014791A">
        <w:rPr>
          <w:rFonts w:cstheme="minorHAnsi"/>
          <w:sz w:val="24"/>
          <w:szCs w:val="24"/>
          <w:lang w:eastAsia="pl-PL"/>
        </w:rPr>
        <w:t>ą</w:t>
      </w:r>
      <w:r w:rsidR="00696F83">
        <w:rPr>
          <w:rFonts w:cstheme="minorHAnsi"/>
          <w:sz w:val="24"/>
          <w:szCs w:val="24"/>
          <w:lang w:eastAsia="pl-PL"/>
        </w:rPr>
        <w:t>cego przed lub w trakcie prowadzenia audytu.</w:t>
      </w:r>
    </w:p>
    <w:p w14:paraId="2FADFCA9" w14:textId="276575A7" w:rsidR="00C85C2B" w:rsidRPr="00C85C2B" w:rsidRDefault="00C85C2B" w:rsidP="00C85C2B">
      <w:pPr>
        <w:spacing w:after="0" w:line="360" w:lineRule="auto"/>
        <w:jc w:val="both"/>
        <w:rPr>
          <w:rFonts w:cstheme="minorHAnsi"/>
          <w:b/>
          <w:sz w:val="24"/>
          <w:szCs w:val="24"/>
          <w:lang w:eastAsia="pl-PL"/>
        </w:rPr>
      </w:pPr>
      <w:r w:rsidRPr="00C85C2B">
        <w:rPr>
          <w:rFonts w:eastAsia="Times New Roman" w:cstheme="minorHAnsi"/>
          <w:b/>
          <w:sz w:val="24"/>
          <w:szCs w:val="24"/>
          <w:lang w:eastAsia="pl-PL"/>
        </w:rPr>
        <w:t xml:space="preserve">Ocenę dostępności należy przeprowadzić uwzględniając potrzeby wynikające </w:t>
      </w:r>
      <w:r w:rsidR="00213C9A">
        <w:rPr>
          <w:rFonts w:eastAsia="Times New Roman" w:cstheme="minorHAnsi"/>
          <w:b/>
          <w:sz w:val="24"/>
          <w:szCs w:val="24"/>
          <w:lang w:eastAsia="pl-PL"/>
        </w:rPr>
        <w:br/>
      </w:r>
      <w:r w:rsidRPr="00C85C2B">
        <w:rPr>
          <w:rFonts w:eastAsia="Times New Roman" w:cstheme="minorHAnsi"/>
          <w:b/>
          <w:sz w:val="24"/>
          <w:szCs w:val="24"/>
          <w:lang w:eastAsia="pl-PL"/>
        </w:rPr>
        <w:t xml:space="preserve">z niepełnosprawności narządu: </w:t>
      </w:r>
    </w:p>
    <w:p w14:paraId="40C29AD0" w14:textId="77777777" w:rsidR="00C85C2B" w:rsidRPr="00C85C2B" w:rsidRDefault="00C85C2B" w:rsidP="00C85C2B">
      <w:pPr>
        <w:numPr>
          <w:ilvl w:val="0"/>
          <w:numId w:val="7"/>
        </w:numPr>
        <w:tabs>
          <w:tab w:val="left" w:pos="851"/>
        </w:tabs>
        <w:spacing w:after="0" w:line="360" w:lineRule="auto"/>
        <w:ind w:left="426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 xml:space="preserve">ruchu (05-R), </w:t>
      </w:r>
    </w:p>
    <w:p w14:paraId="04B9F8FB" w14:textId="77777777" w:rsidR="00C85C2B" w:rsidRPr="00C85C2B" w:rsidRDefault="00C85C2B" w:rsidP="00C85C2B">
      <w:pPr>
        <w:numPr>
          <w:ilvl w:val="0"/>
          <w:numId w:val="7"/>
        </w:numPr>
        <w:tabs>
          <w:tab w:val="left" w:pos="851"/>
        </w:tabs>
        <w:spacing w:after="0" w:line="360" w:lineRule="auto"/>
        <w:ind w:left="426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słuchu (03-L),</w:t>
      </w:r>
    </w:p>
    <w:p w14:paraId="6D91595F" w14:textId="77777777" w:rsidR="00C85C2B" w:rsidRPr="00C85C2B" w:rsidRDefault="00C85C2B" w:rsidP="00C85C2B">
      <w:pPr>
        <w:numPr>
          <w:ilvl w:val="0"/>
          <w:numId w:val="7"/>
        </w:numPr>
        <w:tabs>
          <w:tab w:val="left" w:pos="851"/>
        </w:tabs>
        <w:spacing w:after="0" w:line="360" w:lineRule="auto"/>
        <w:ind w:left="426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wzroku (04-O).</w:t>
      </w:r>
    </w:p>
    <w:p w14:paraId="7C1E8772" w14:textId="77777777" w:rsidR="00C85C2B" w:rsidRPr="00C85C2B" w:rsidRDefault="00C85C2B" w:rsidP="00C85C2B">
      <w:pPr>
        <w:keepNext/>
        <w:keepLines/>
        <w:numPr>
          <w:ilvl w:val="0"/>
          <w:numId w:val="5"/>
        </w:numPr>
        <w:spacing w:before="40" w:after="0" w:line="254" w:lineRule="auto"/>
        <w:ind w:hanging="765"/>
        <w:outlineLvl w:val="1"/>
        <w:rPr>
          <w:rFonts w:eastAsiaTheme="majorEastAsia" w:cstheme="minorHAnsi"/>
          <w:b/>
          <w:color w:val="000000" w:themeColor="text1"/>
          <w:sz w:val="28"/>
          <w:szCs w:val="26"/>
        </w:rPr>
      </w:pPr>
      <w:r w:rsidRPr="00C85C2B">
        <w:rPr>
          <w:rFonts w:eastAsiaTheme="majorEastAsia" w:cstheme="minorHAnsi"/>
          <w:b/>
          <w:color w:val="000000" w:themeColor="text1"/>
          <w:sz w:val="28"/>
          <w:szCs w:val="26"/>
        </w:rPr>
        <w:t xml:space="preserve">Raport po audycie </w:t>
      </w:r>
    </w:p>
    <w:p w14:paraId="3A3F1D05" w14:textId="77777777" w:rsidR="00C85C2B" w:rsidRPr="00C85C2B" w:rsidRDefault="00C85C2B" w:rsidP="00C85C2B">
      <w:pPr>
        <w:spacing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Wynikiem audytu będzie dostarczony przez Wykonawcę raport z badania.</w:t>
      </w:r>
    </w:p>
    <w:p w14:paraId="2249255B" w14:textId="77777777" w:rsidR="00C85C2B" w:rsidRPr="00C85C2B" w:rsidRDefault="00C85C2B" w:rsidP="00C85C2B">
      <w:pPr>
        <w:spacing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Raport będzie zawierał przynajmniej:</w:t>
      </w:r>
    </w:p>
    <w:p w14:paraId="6B2AD40C" w14:textId="77777777" w:rsidR="00C85C2B" w:rsidRPr="00C85C2B" w:rsidRDefault="00C85C2B" w:rsidP="00C85C2B">
      <w:pPr>
        <w:numPr>
          <w:ilvl w:val="0"/>
          <w:numId w:val="6"/>
        </w:numPr>
        <w:spacing w:after="0"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opis diagnozy budynków,</w:t>
      </w:r>
    </w:p>
    <w:p w14:paraId="6515AED8" w14:textId="77777777" w:rsidR="00C85C2B" w:rsidRPr="00C85C2B" w:rsidRDefault="00C85C2B" w:rsidP="00C85C2B">
      <w:pPr>
        <w:numPr>
          <w:ilvl w:val="0"/>
          <w:numId w:val="6"/>
        </w:numPr>
        <w:spacing w:after="0"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opis zidentyfikowanych barier,</w:t>
      </w:r>
    </w:p>
    <w:p w14:paraId="0BE17042" w14:textId="77777777" w:rsidR="00C85C2B" w:rsidRPr="00C85C2B" w:rsidRDefault="00C85C2B" w:rsidP="00C85C2B">
      <w:pPr>
        <w:numPr>
          <w:ilvl w:val="0"/>
          <w:numId w:val="6"/>
        </w:numPr>
        <w:spacing w:after="0"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opis zaleceń oraz wnioski i wskazania dotyczące poprawy w zakresie szeroko rozumianej dostępności.</w:t>
      </w:r>
    </w:p>
    <w:p w14:paraId="629C5B02" w14:textId="77777777" w:rsidR="00C85C2B" w:rsidRPr="00C85C2B" w:rsidRDefault="00C85C2B" w:rsidP="00C85C2B">
      <w:pPr>
        <w:spacing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 xml:space="preserve">Raport zostanie dostarczony Zamawiającemu: </w:t>
      </w:r>
    </w:p>
    <w:p w14:paraId="235C3D0F" w14:textId="1A33C560" w:rsidR="00C85C2B" w:rsidRPr="00C85C2B" w:rsidRDefault="00C85C2B" w:rsidP="00C85C2B">
      <w:pPr>
        <w:numPr>
          <w:ilvl w:val="0"/>
          <w:numId w:val="6"/>
        </w:numPr>
        <w:spacing w:after="0"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 xml:space="preserve">w wersji papierowej </w:t>
      </w:r>
      <w:r w:rsidR="00BB599B">
        <w:rPr>
          <w:rFonts w:cstheme="minorHAnsi"/>
          <w:sz w:val="24"/>
          <w:szCs w:val="24"/>
          <w:lang w:eastAsia="pl-PL"/>
        </w:rPr>
        <w:t xml:space="preserve">(2 szt.) </w:t>
      </w:r>
      <w:r w:rsidRPr="00C85C2B">
        <w:rPr>
          <w:rFonts w:cstheme="minorHAnsi"/>
          <w:sz w:val="24"/>
          <w:szCs w:val="24"/>
          <w:lang w:eastAsia="pl-PL"/>
        </w:rPr>
        <w:t xml:space="preserve">oraz, </w:t>
      </w:r>
    </w:p>
    <w:p w14:paraId="0C7705CB" w14:textId="31206B0C" w:rsidR="00C85C2B" w:rsidRPr="00C85C2B" w:rsidRDefault="00C85C2B" w:rsidP="00C85C2B">
      <w:pPr>
        <w:numPr>
          <w:ilvl w:val="0"/>
          <w:numId w:val="6"/>
        </w:numPr>
        <w:spacing w:after="0"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 xml:space="preserve">w wersji elektronicznej </w:t>
      </w:r>
      <w:r w:rsidR="0083320B">
        <w:rPr>
          <w:rFonts w:cstheme="minorHAnsi"/>
          <w:sz w:val="24"/>
          <w:szCs w:val="24"/>
          <w:lang w:eastAsia="pl-PL"/>
        </w:rPr>
        <w:t>(</w:t>
      </w:r>
      <w:r w:rsidR="001710A3">
        <w:rPr>
          <w:rFonts w:cstheme="minorHAnsi"/>
          <w:sz w:val="24"/>
          <w:szCs w:val="24"/>
          <w:lang w:eastAsia="pl-PL"/>
        </w:rPr>
        <w:t xml:space="preserve">co najmniej </w:t>
      </w:r>
      <w:r w:rsidR="00A90A58">
        <w:rPr>
          <w:rFonts w:cstheme="minorHAnsi"/>
          <w:sz w:val="24"/>
          <w:szCs w:val="24"/>
          <w:lang w:eastAsia="pl-PL"/>
        </w:rPr>
        <w:t xml:space="preserve">wersja w formacie </w:t>
      </w:r>
      <w:r w:rsidR="0083320B">
        <w:rPr>
          <w:rFonts w:cstheme="minorHAnsi"/>
          <w:sz w:val="24"/>
          <w:szCs w:val="24"/>
          <w:lang w:eastAsia="pl-PL"/>
        </w:rPr>
        <w:t>pdf i wersja edytowalna</w:t>
      </w:r>
      <w:r w:rsidR="006C18EE">
        <w:rPr>
          <w:rFonts w:cstheme="minorHAnsi"/>
          <w:sz w:val="24"/>
          <w:szCs w:val="24"/>
          <w:lang w:eastAsia="pl-PL"/>
        </w:rPr>
        <w:t xml:space="preserve"> w formacie doc</w:t>
      </w:r>
      <w:r w:rsidR="00AB03E2">
        <w:rPr>
          <w:rFonts w:cstheme="minorHAnsi"/>
          <w:sz w:val="24"/>
          <w:szCs w:val="24"/>
          <w:lang w:eastAsia="pl-PL"/>
        </w:rPr>
        <w:t>/ docx</w:t>
      </w:r>
      <w:r w:rsidR="006C18EE">
        <w:rPr>
          <w:rFonts w:cstheme="minorHAnsi"/>
          <w:sz w:val="24"/>
          <w:szCs w:val="24"/>
          <w:lang w:eastAsia="pl-PL"/>
        </w:rPr>
        <w:t xml:space="preserve"> lub xls</w:t>
      </w:r>
      <w:r w:rsidR="00AB03E2">
        <w:rPr>
          <w:rFonts w:cstheme="minorHAnsi"/>
          <w:sz w:val="24"/>
          <w:szCs w:val="24"/>
          <w:lang w:eastAsia="pl-PL"/>
        </w:rPr>
        <w:t>/xlsx</w:t>
      </w:r>
      <w:bookmarkStart w:id="3" w:name="_GoBack"/>
      <w:bookmarkEnd w:id="3"/>
      <w:r w:rsidR="00397FDE">
        <w:rPr>
          <w:rFonts w:cstheme="minorHAnsi"/>
          <w:sz w:val="24"/>
          <w:szCs w:val="24"/>
          <w:lang w:eastAsia="pl-PL"/>
        </w:rPr>
        <w:t xml:space="preserve"> </w:t>
      </w:r>
      <w:r w:rsidR="00AE71C2">
        <w:rPr>
          <w:rFonts w:cstheme="minorHAnsi"/>
          <w:sz w:val="24"/>
          <w:szCs w:val="24"/>
          <w:lang w:eastAsia="pl-PL"/>
        </w:rPr>
        <w:t xml:space="preserve">- </w:t>
      </w:r>
      <w:r w:rsidR="002D495D">
        <w:rPr>
          <w:rFonts w:cstheme="minorHAnsi"/>
          <w:sz w:val="24"/>
          <w:szCs w:val="24"/>
          <w:lang w:eastAsia="pl-PL"/>
        </w:rPr>
        <w:t>2 pendrive’y z raport</w:t>
      </w:r>
      <w:r w:rsidR="001710A3">
        <w:rPr>
          <w:rFonts w:cstheme="minorHAnsi"/>
          <w:sz w:val="24"/>
          <w:szCs w:val="24"/>
          <w:lang w:eastAsia="pl-PL"/>
        </w:rPr>
        <w:t>ami we wskazanych formatach</w:t>
      </w:r>
      <w:r w:rsidR="006C18EE">
        <w:rPr>
          <w:rFonts w:cstheme="minorHAnsi"/>
          <w:sz w:val="24"/>
          <w:szCs w:val="24"/>
          <w:lang w:eastAsia="pl-PL"/>
        </w:rPr>
        <w:t>)</w:t>
      </w:r>
      <w:r w:rsidR="00C56398">
        <w:rPr>
          <w:rFonts w:cstheme="minorHAnsi"/>
          <w:sz w:val="24"/>
          <w:szCs w:val="24"/>
          <w:lang w:eastAsia="pl-PL"/>
        </w:rPr>
        <w:t>.</w:t>
      </w:r>
    </w:p>
    <w:p w14:paraId="4D25E3B5" w14:textId="77777777" w:rsidR="00C85C2B" w:rsidRPr="00C85C2B" w:rsidRDefault="00C85C2B" w:rsidP="00C85C2B">
      <w:pPr>
        <w:keepNext/>
        <w:keepLines/>
        <w:numPr>
          <w:ilvl w:val="0"/>
          <w:numId w:val="5"/>
        </w:numPr>
        <w:spacing w:before="40" w:after="0" w:line="254" w:lineRule="auto"/>
        <w:ind w:hanging="765"/>
        <w:outlineLvl w:val="1"/>
        <w:rPr>
          <w:rFonts w:eastAsiaTheme="majorEastAsia" w:cstheme="minorHAnsi"/>
          <w:b/>
          <w:color w:val="000000" w:themeColor="text1"/>
          <w:sz w:val="28"/>
          <w:szCs w:val="26"/>
        </w:rPr>
      </w:pPr>
      <w:r w:rsidRPr="00C85C2B">
        <w:rPr>
          <w:rFonts w:eastAsiaTheme="majorEastAsia" w:cstheme="minorHAnsi"/>
          <w:b/>
          <w:color w:val="000000" w:themeColor="text1"/>
          <w:sz w:val="28"/>
          <w:szCs w:val="26"/>
        </w:rPr>
        <w:t>Standardy oceny</w:t>
      </w:r>
    </w:p>
    <w:p w14:paraId="419D81FA" w14:textId="77777777" w:rsidR="00C85C2B" w:rsidRPr="00C85C2B" w:rsidRDefault="00C85C2B" w:rsidP="00C85C2B">
      <w:pPr>
        <w:spacing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sz w:val="24"/>
          <w:szCs w:val="24"/>
          <w:lang w:eastAsia="pl-PL"/>
        </w:rPr>
        <w:t>Ocena dostępności będzie uwzględniać następujące standardy:</w:t>
      </w:r>
    </w:p>
    <w:p w14:paraId="52902AE3" w14:textId="77777777" w:rsidR="00C85C2B" w:rsidRPr="00C85C2B" w:rsidRDefault="00C85C2B" w:rsidP="00C85C2B">
      <w:pPr>
        <w:numPr>
          <w:ilvl w:val="0"/>
          <w:numId w:val="2"/>
        </w:numPr>
        <w:spacing w:after="0"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i/>
          <w:sz w:val="24"/>
          <w:szCs w:val="24"/>
          <w:lang w:eastAsia="pl-PL"/>
        </w:rPr>
        <w:t>Standardy dostępności budynków dla osób z niepełnosprawnościami</w:t>
      </w:r>
    </w:p>
    <w:p w14:paraId="7FCA22D9" w14:textId="77777777" w:rsidR="00C85C2B" w:rsidRPr="00C85C2B" w:rsidRDefault="00AB03E2" w:rsidP="00C85C2B">
      <w:pPr>
        <w:spacing w:after="0" w:line="360" w:lineRule="auto"/>
        <w:ind w:left="1003"/>
        <w:contextualSpacing/>
        <w:jc w:val="both"/>
        <w:rPr>
          <w:rFonts w:cstheme="minorHAnsi"/>
          <w:sz w:val="24"/>
          <w:szCs w:val="24"/>
        </w:rPr>
      </w:pPr>
      <w:hyperlink r:id="rId5" w:history="1">
        <w:r w:rsidR="00C85C2B" w:rsidRPr="00C85C2B">
          <w:rPr>
            <w:rFonts w:cstheme="minorHAnsi"/>
            <w:color w:val="0000FF"/>
            <w:sz w:val="24"/>
            <w:szCs w:val="24"/>
            <w:u w:val="single"/>
          </w:rPr>
          <w:t>https://www.gov.pl/web/inwestycje-rozwoj/standardy-dostepnosci-budynkow-dla-osob-z-niepelnosprawnosciami</w:t>
        </w:r>
      </w:hyperlink>
    </w:p>
    <w:p w14:paraId="08A7DD9D" w14:textId="77777777" w:rsidR="00C85C2B" w:rsidRPr="00C85C2B" w:rsidRDefault="00C85C2B" w:rsidP="00C85C2B">
      <w:pPr>
        <w:numPr>
          <w:ilvl w:val="0"/>
          <w:numId w:val="2"/>
        </w:numPr>
        <w:spacing w:after="0" w:line="360" w:lineRule="auto"/>
        <w:contextualSpacing/>
        <w:jc w:val="both"/>
        <w:rPr>
          <w:rFonts w:cstheme="minorHAnsi"/>
          <w:sz w:val="24"/>
          <w:szCs w:val="24"/>
          <w:lang w:eastAsia="pl-PL"/>
        </w:rPr>
      </w:pPr>
      <w:r w:rsidRPr="00C85C2B">
        <w:rPr>
          <w:rFonts w:cstheme="minorHAnsi"/>
          <w:i/>
          <w:sz w:val="24"/>
          <w:szCs w:val="24"/>
          <w:lang w:eastAsia="pl-PL"/>
        </w:rPr>
        <w:t>Zaktualizowane standardy dostępności budynków</w:t>
      </w:r>
      <w:r w:rsidRPr="00C85C2B">
        <w:rPr>
          <w:rFonts w:cstheme="minorHAnsi"/>
          <w:sz w:val="24"/>
          <w:szCs w:val="24"/>
          <w:lang w:eastAsia="pl-PL"/>
        </w:rPr>
        <w:t xml:space="preserve"> </w:t>
      </w:r>
    </w:p>
    <w:p w14:paraId="2AED9066" w14:textId="77777777" w:rsidR="00C85C2B" w:rsidRPr="00C85C2B" w:rsidRDefault="00AB03E2" w:rsidP="00C85C2B">
      <w:pPr>
        <w:spacing w:after="0" w:line="360" w:lineRule="auto"/>
        <w:ind w:left="1003"/>
        <w:contextualSpacing/>
        <w:jc w:val="both"/>
        <w:rPr>
          <w:rFonts w:eastAsia="Times New Roman" w:cstheme="minorHAnsi"/>
          <w:sz w:val="24"/>
          <w:szCs w:val="24"/>
          <w:lang w:eastAsia="pl-PL"/>
        </w:rPr>
      </w:pPr>
      <w:hyperlink r:id="rId6" w:history="1">
        <w:r w:rsidR="00C85C2B" w:rsidRPr="00C85C2B">
          <w:rPr>
            <w:rFonts w:cstheme="minorHAnsi"/>
            <w:color w:val="0000FF"/>
            <w:sz w:val="24"/>
            <w:szCs w:val="24"/>
            <w:u w:val="single"/>
          </w:rPr>
          <w:t>https://www.gov.pl/web/inwestycje-rozwoj/zaktualizowane-standardy-dostepnosci-budynkow</w:t>
        </w:r>
      </w:hyperlink>
    </w:p>
    <w:p w14:paraId="7BCE081B" w14:textId="77777777" w:rsidR="00C85C2B" w:rsidRPr="00C85C2B" w:rsidRDefault="00C85C2B" w:rsidP="00C85C2B">
      <w:pPr>
        <w:keepNext/>
        <w:keepLines/>
        <w:numPr>
          <w:ilvl w:val="0"/>
          <w:numId w:val="5"/>
        </w:numPr>
        <w:spacing w:before="40" w:after="0" w:line="254" w:lineRule="auto"/>
        <w:ind w:hanging="765"/>
        <w:outlineLvl w:val="1"/>
        <w:rPr>
          <w:rFonts w:eastAsiaTheme="majorEastAsia" w:cstheme="minorHAnsi"/>
          <w:b/>
          <w:color w:val="000000" w:themeColor="text1"/>
          <w:sz w:val="28"/>
          <w:szCs w:val="26"/>
        </w:rPr>
      </w:pPr>
      <w:r w:rsidRPr="00C85C2B">
        <w:rPr>
          <w:rFonts w:eastAsiaTheme="majorEastAsia" w:cstheme="minorHAnsi"/>
          <w:b/>
          <w:color w:val="000000" w:themeColor="text1"/>
          <w:sz w:val="28"/>
          <w:szCs w:val="26"/>
        </w:rPr>
        <w:lastRenderedPageBreak/>
        <w:t>Zespół audytujący</w:t>
      </w:r>
    </w:p>
    <w:p w14:paraId="2A19F4FD" w14:textId="77777777" w:rsidR="00C85C2B" w:rsidRPr="00C85C2B" w:rsidRDefault="00C85C2B" w:rsidP="00C85C2B">
      <w:pPr>
        <w:spacing w:after="0" w:line="36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C85C2B">
        <w:rPr>
          <w:rFonts w:eastAsia="Times New Roman" w:cstheme="minorHAnsi"/>
          <w:sz w:val="24"/>
          <w:szCs w:val="24"/>
          <w:lang w:eastAsia="pl-PL"/>
        </w:rPr>
        <w:t xml:space="preserve">Na potrzeby realizacji Zamówienia wykonawca zapewni następujący zespół audytujący: </w:t>
      </w:r>
    </w:p>
    <w:p w14:paraId="40D84715" w14:textId="77777777" w:rsidR="00C85C2B" w:rsidRPr="00C85C2B" w:rsidRDefault="00C85C2B" w:rsidP="00C85C2B">
      <w:pPr>
        <w:numPr>
          <w:ilvl w:val="0"/>
          <w:numId w:val="4"/>
        </w:numPr>
        <w:spacing w:after="0" w:line="360" w:lineRule="auto"/>
        <w:jc w:val="both"/>
        <w:rPr>
          <w:rFonts w:eastAsia="Times New Roman" w:cstheme="minorHAnsi"/>
          <w:sz w:val="24"/>
          <w:szCs w:val="24"/>
        </w:rPr>
      </w:pPr>
      <w:r w:rsidRPr="00C85C2B">
        <w:rPr>
          <w:rFonts w:eastAsia="Times New Roman" w:cstheme="minorHAnsi"/>
          <w:sz w:val="24"/>
          <w:szCs w:val="24"/>
          <w:lang w:eastAsia="pl-PL"/>
        </w:rPr>
        <w:t>Przynajmniej jednego inżyniera budownictwa lub architekta z przynajmniej 2 letnim doświadczeniem w audytowaniu przestrzeni publicznej.</w:t>
      </w:r>
    </w:p>
    <w:p w14:paraId="7F0F1FA4" w14:textId="77777777" w:rsidR="00953D92" w:rsidRDefault="00C85C2B" w:rsidP="00C85C2B">
      <w:pPr>
        <w:numPr>
          <w:ilvl w:val="0"/>
          <w:numId w:val="4"/>
        </w:numPr>
        <w:spacing w:after="0" w:line="254" w:lineRule="auto"/>
        <w:contextualSpacing/>
        <w:rPr>
          <w:rFonts w:eastAsia="Times New Roman" w:cstheme="minorHAnsi"/>
          <w:sz w:val="24"/>
          <w:szCs w:val="24"/>
          <w:lang w:eastAsia="pl-PL"/>
        </w:rPr>
      </w:pPr>
      <w:r w:rsidRPr="00C85C2B">
        <w:rPr>
          <w:rFonts w:eastAsia="Times New Roman" w:cstheme="minorHAnsi"/>
          <w:sz w:val="24"/>
          <w:szCs w:val="24"/>
          <w:lang w:eastAsia="pl-PL"/>
        </w:rPr>
        <w:t>Przynajmniej jedną osobę posiadającą przynajmniej 2 letnie doświadczenie w pracy z osobami z niepełnosprawnościami,</w:t>
      </w:r>
    </w:p>
    <w:p w14:paraId="5CAA6A4B" w14:textId="3CB1762B" w:rsidR="00C85C2B" w:rsidRPr="00953D92" w:rsidRDefault="00C85C2B" w:rsidP="00C85C2B">
      <w:pPr>
        <w:numPr>
          <w:ilvl w:val="0"/>
          <w:numId w:val="4"/>
        </w:numPr>
        <w:spacing w:after="0" w:line="254" w:lineRule="auto"/>
        <w:contextualSpacing/>
        <w:rPr>
          <w:rFonts w:eastAsia="Times New Roman" w:cstheme="minorHAnsi"/>
          <w:sz w:val="24"/>
          <w:szCs w:val="24"/>
          <w:lang w:eastAsia="pl-PL"/>
        </w:rPr>
      </w:pPr>
      <w:r w:rsidRPr="00953D92">
        <w:rPr>
          <w:rFonts w:eastAsia="Times New Roman" w:cstheme="minorHAnsi"/>
          <w:sz w:val="24"/>
          <w:szCs w:val="24"/>
          <w:lang w:eastAsia="pl-PL"/>
        </w:rPr>
        <w:t>Przynajmniej dwóch konsultantów z niepełnosprawnościami.</w:t>
      </w:r>
    </w:p>
    <w:sectPr w:rsidR="00C85C2B" w:rsidRPr="00953D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D1D4D"/>
    <w:multiLevelType w:val="hybridMultilevel"/>
    <w:tmpl w:val="8B769D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12FCC"/>
    <w:multiLevelType w:val="hybridMultilevel"/>
    <w:tmpl w:val="3112CBF4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2A912E4E"/>
    <w:multiLevelType w:val="hybridMultilevel"/>
    <w:tmpl w:val="CF5A4358"/>
    <w:lvl w:ilvl="0" w:tplc="0415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D746F1"/>
    <w:multiLevelType w:val="hybridMultilevel"/>
    <w:tmpl w:val="8CF2B9B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2E565422"/>
    <w:multiLevelType w:val="hybridMultilevel"/>
    <w:tmpl w:val="D75C7E18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57797AB9"/>
    <w:multiLevelType w:val="hybridMultilevel"/>
    <w:tmpl w:val="3112CBF4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5DBF273A"/>
    <w:multiLevelType w:val="hybridMultilevel"/>
    <w:tmpl w:val="119260D4"/>
    <w:lvl w:ilvl="0" w:tplc="0415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Le0NLW0NLQwMbdU0lEKTi0uzszPAykwqgUAYE3q6iwAAAA="/>
  </w:docVars>
  <w:rsids>
    <w:rsidRoot w:val="00C85C2B"/>
    <w:rsid w:val="0014791A"/>
    <w:rsid w:val="001710A3"/>
    <w:rsid w:val="00213C9A"/>
    <w:rsid w:val="002D495D"/>
    <w:rsid w:val="00397FDE"/>
    <w:rsid w:val="004C41FD"/>
    <w:rsid w:val="00696F83"/>
    <w:rsid w:val="006C18EE"/>
    <w:rsid w:val="00790DCF"/>
    <w:rsid w:val="0083320B"/>
    <w:rsid w:val="00953D92"/>
    <w:rsid w:val="00A90A58"/>
    <w:rsid w:val="00AB03E2"/>
    <w:rsid w:val="00AE71C2"/>
    <w:rsid w:val="00BB599B"/>
    <w:rsid w:val="00C56398"/>
    <w:rsid w:val="00C85C2B"/>
    <w:rsid w:val="00DD4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9A19F9"/>
  <w15:chartTrackingRefBased/>
  <w15:docId w15:val="{54A13BF0-947E-41C3-9646-2C00A278E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pl/web/inwestycje-rozwoj/zaktualizowane-standardy-dostepnosci-budynkow" TargetMode="External"/><Relationship Id="rId5" Type="http://schemas.openxmlformats.org/officeDocument/2006/relationships/hyperlink" Target="https://www.gov.pl/web/inwestycje-rozwoj/standardy-dostepnosci-budynkow-dla-osob-z-niepelnosprawnosciam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088</Words>
  <Characters>6529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Plust</dc:creator>
  <cp:keywords/>
  <dc:description/>
  <cp:lastModifiedBy>Dominika Plust</cp:lastModifiedBy>
  <cp:revision>3</cp:revision>
  <dcterms:created xsi:type="dcterms:W3CDTF">2019-11-13T10:00:00Z</dcterms:created>
  <dcterms:modified xsi:type="dcterms:W3CDTF">2019-11-13T13:45:00Z</dcterms:modified>
</cp:coreProperties>
</file>